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7192C" w14:textId="47842EDC" w:rsidR="00F500D9" w:rsidRDefault="00E8710F" w:rsidP="00AA7FDC">
      <w:pPr>
        <w:spacing w:line="276" w:lineRule="auto"/>
        <w:rPr>
          <w:rFonts w:ascii="Sennheiser Office" w:hAnsi="Sennheiser Office"/>
          <w:b/>
          <w:bCs/>
          <w:color w:val="00B0F0"/>
          <w:sz w:val="28"/>
          <w:szCs w:val="36"/>
        </w:rPr>
      </w:pPr>
      <w:r>
        <w:rPr>
          <w:rFonts w:ascii="Sennheiser Office" w:hAnsi="Sennheiser Office"/>
          <w:b/>
          <w:bCs/>
          <w:noProof/>
          <w:color w:val="00B0F0"/>
          <w:sz w:val="28"/>
          <w:szCs w:val="36"/>
        </w:rPr>
        <w:drawing>
          <wp:inline distT="0" distB="0" distL="0" distR="0" wp14:anchorId="38009DF6" wp14:editId="420B5337">
            <wp:extent cx="4997450" cy="2184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44FE8" w14:textId="2B2A1FEA" w:rsidR="00AA7FDC" w:rsidRPr="00985447" w:rsidRDefault="00AA7FDC" w:rsidP="00AA7FDC">
      <w:pPr>
        <w:spacing w:line="276" w:lineRule="auto"/>
        <w:rPr>
          <w:rFonts w:ascii="Sennheiser Office" w:hAnsi="Sennheiser Office"/>
          <w:b/>
          <w:bCs/>
          <w:color w:val="00B0F0"/>
          <w:sz w:val="28"/>
          <w:szCs w:val="36"/>
        </w:rPr>
      </w:pPr>
      <w:r w:rsidRPr="00985447">
        <w:rPr>
          <w:rFonts w:ascii="Sennheiser Office" w:hAnsi="Sennheiser Office"/>
          <w:b/>
          <w:bCs/>
          <w:color w:val="00B0F0"/>
          <w:sz w:val="28"/>
          <w:szCs w:val="36"/>
        </w:rPr>
        <w:t>森海塞尔</w:t>
      </w:r>
      <w:r w:rsidRPr="00985447">
        <w:rPr>
          <w:rFonts w:ascii="Sennheiser Office" w:hAnsi="Sennheiser Office"/>
          <w:b/>
          <w:bCs/>
          <w:color w:val="00B0F0"/>
          <w:sz w:val="28"/>
          <w:szCs w:val="36"/>
        </w:rPr>
        <w:t>TeamConnect Ceiling 2</w:t>
      </w:r>
      <w:r w:rsidRPr="00985447">
        <w:rPr>
          <w:rFonts w:ascii="Sennheiser Office" w:hAnsi="Sennheiser Office"/>
          <w:b/>
          <w:bCs/>
          <w:color w:val="00B0F0"/>
          <w:sz w:val="28"/>
          <w:szCs w:val="36"/>
        </w:rPr>
        <w:t>取得腾讯会议认证</w:t>
      </w:r>
    </w:p>
    <w:p w14:paraId="278A7623" w14:textId="77777777" w:rsidR="00AA7FDC" w:rsidRPr="00985447" w:rsidRDefault="00AA7FDC" w:rsidP="00AA7FDC">
      <w:pPr>
        <w:spacing w:line="276" w:lineRule="auto"/>
        <w:rPr>
          <w:rFonts w:ascii="Sennheiser Office" w:hAnsi="Sennheiser Office"/>
          <w:b/>
          <w:bCs/>
        </w:rPr>
      </w:pPr>
      <w:r w:rsidRPr="00985447">
        <w:rPr>
          <w:rFonts w:ascii="Sennheiser Office" w:hAnsi="Sennheiser Office"/>
          <w:b/>
          <w:bCs/>
        </w:rPr>
        <w:t>森海塞尔商务通讯携手腾讯会议共创线上会议的声音盛宴</w:t>
      </w:r>
    </w:p>
    <w:p w14:paraId="05E2E420" w14:textId="77777777" w:rsidR="00AA7FDC" w:rsidRPr="00985447" w:rsidRDefault="00AA7FDC" w:rsidP="00AA7FDC">
      <w:pPr>
        <w:spacing w:line="276" w:lineRule="auto"/>
        <w:rPr>
          <w:rFonts w:ascii="Sennheiser Office" w:hAnsi="Sennheiser Office"/>
          <w:b/>
          <w:bCs/>
        </w:rPr>
      </w:pPr>
    </w:p>
    <w:p w14:paraId="5F112B8E" w14:textId="39FCDEB4" w:rsidR="00140AD4" w:rsidRPr="00140AD4" w:rsidRDefault="00AA7FDC" w:rsidP="00AA7FDC">
      <w:pPr>
        <w:spacing w:line="276" w:lineRule="auto"/>
        <w:rPr>
          <w:rFonts w:ascii="Sennheiser Office" w:hAnsi="Sennheiser Office"/>
          <w:b/>
          <w:bCs/>
        </w:rPr>
      </w:pPr>
      <w:r w:rsidRPr="00985447">
        <w:rPr>
          <w:rFonts w:ascii="Sennheiser Office" w:hAnsi="Sennheiser Office"/>
          <w:b/>
          <w:bCs/>
        </w:rPr>
        <w:t>2022</w:t>
      </w:r>
      <w:r w:rsidRPr="00985447">
        <w:rPr>
          <w:rFonts w:ascii="Sennheiser Office" w:hAnsi="Sennheiser Office"/>
          <w:b/>
          <w:bCs/>
        </w:rPr>
        <w:t>年</w:t>
      </w:r>
      <w:r w:rsidR="008D6384">
        <w:rPr>
          <w:rFonts w:ascii="Sennheiser Office" w:hAnsi="Sennheiser Office"/>
          <w:b/>
          <w:bCs/>
        </w:rPr>
        <w:t>11</w:t>
      </w:r>
      <w:r w:rsidRPr="00985447">
        <w:rPr>
          <w:rFonts w:ascii="Sennheiser Office" w:hAnsi="Sennheiser Office"/>
          <w:b/>
          <w:bCs/>
        </w:rPr>
        <w:t>月</w:t>
      </w:r>
      <w:r w:rsidR="008D6384">
        <w:rPr>
          <w:rFonts w:ascii="Sennheiser Office" w:hAnsi="Sennheiser Office"/>
          <w:b/>
          <w:bCs/>
        </w:rPr>
        <w:t>17</w:t>
      </w:r>
      <w:r w:rsidRPr="00985447">
        <w:rPr>
          <w:rFonts w:ascii="Sennheiser Office" w:hAnsi="Sennheiser Office"/>
          <w:b/>
          <w:bCs/>
        </w:rPr>
        <w:t>日，北京</w:t>
      </w:r>
      <w:r w:rsidRPr="00985447">
        <w:rPr>
          <w:rFonts w:ascii="Sennheiser Office" w:hAnsi="Sennheiser Office"/>
          <w:b/>
          <w:bCs/>
        </w:rPr>
        <w:t>——</w:t>
      </w:r>
      <w:r w:rsidRPr="00985447">
        <w:rPr>
          <w:rFonts w:ascii="Sennheiser Office" w:hAnsi="Sennheiser Office"/>
          <w:b/>
          <w:bCs/>
        </w:rPr>
        <w:t>森海塞尔商务通讯天花阵列麦克风产品</w:t>
      </w:r>
      <w:r w:rsidRPr="00985447">
        <w:rPr>
          <w:rFonts w:ascii="Sennheiser Office" w:hAnsi="Sennheiser Office"/>
          <w:b/>
          <w:bCs/>
        </w:rPr>
        <w:t>TeamConnect Ceiling 2</w:t>
      </w:r>
      <w:r w:rsidRPr="00985447">
        <w:rPr>
          <w:rFonts w:ascii="Sennheiser Office" w:hAnsi="Sennheiser Office"/>
          <w:b/>
          <w:bCs/>
        </w:rPr>
        <w:t>通过了腾讯</w:t>
      </w:r>
      <w:r w:rsidR="00831BB6">
        <w:rPr>
          <w:rFonts w:ascii="Sennheiser Office" w:hAnsi="Sennheiser Office" w:hint="eastAsia"/>
          <w:b/>
          <w:bCs/>
        </w:rPr>
        <w:t>会议</w:t>
      </w:r>
      <w:r w:rsidRPr="00985447">
        <w:rPr>
          <w:rFonts w:ascii="Sennheiser Office" w:hAnsi="Sennheiser Office"/>
          <w:b/>
          <w:bCs/>
        </w:rPr>
        <w:t>认证，正式加入腾讯会议硬件认证生态大家庭。本次认证的系统解决方案包括森海塞尔</w:t>
      </w:r>
      <w:r w:rsidR="00A972EB" w:rsidRPr="00985447">
        <w:rPr>
          <w:rFonts w:ascii="Sennheiser Office" w:hAnsi="Sennheiser Office"/>
          <w:b/>
          <w:bCs/>
        </w:rPr>
        <w:t>TeamConnect Ceiling 2</w:t>
      </w:r>
      <w:r w:rsidRPr="00985447">
        <w:rPr>
          <w:rFonts w:ascii="Sennheiser Office" w:hAnsi="Sennheiser Office"/>
          <w:b/>
          <w:bCs/>
        </w:rPr>
        <w:t>天花阵列麦克风和</w:t>
      </w:r>
      <w:r w:rsidRPr="00985447">
        <w:rPr>
          <w:rFonts w:ascii="Sennheiser Office" w:hAnsi="Sennheiser Office"/>
          <w:b/>
          <w:bCs/>
        </w:rPr>
        <w:t>Q-SYS</w:t>
      </w:r>
      <w:r w:rsidRPr="00985447">
        <w:rPr>
          <w:rFonts w:ascii="Sennheiser Office" w:hAnsi="Sennheiser Office"/>
          <w:b/>
          <w:bCs/>
        </w:rPr>
        <w:t>的</w:t>
      </w:r>
      <w:r w:rsidR="003D2CCE">
        <w:rPr>
          <w:rFonts w:ascii="Sennheiser Office" w:hAnsi="Sennheiser Office" w:hint="eastAsia"/>
          <w:b/>
          <w:bCs/>
        </w:rPr>
        <w:t>三</w:t>
      </w:r>
      <w:r w:rsidRPr="00985447">
        <w:rPr>
          <w:rFonts w:ascii="Sennheiser Office" w:hAnsi="Sennheiser Office"/>
          <w:b/>
          <w:bCs/>
        </w:rPr>
        <w:t>款产品。</w:t>
      </w:r>
      <w:r w:rsidRPr="00831BB6">
        <w:rPr>
          <w:rFonts w:ascii="Sennheiser Office" w:hAnsi="Sennheiser Office" w:hint="eastAsia"/>
          <w:b/>
          <w:bCs/>
        </w:rPr>
        <w:t>未来，森海塞尔将与腾讯会议携手深度合作，将软件会议平台和硬件周边设备无缝衔接，打破线上线下间的壁垒，共同探索现代混合办公场景下的音频体验升级之路，为中国企业用户提供多样、便利、完整的会议音频解决方案。</w:t>
      </w:r>
    </w:p>
    <w:p w14:paraId="4A06A5BA" w14:textId="7F8CB059" w:rsidR="00AA7FDC" w:rsidRPr="00985447" w:rsidRDefault="00140AD4" w:rsidP="00AA7FDC">
      <w:pPr>
        <w:spacing w:line="276" w:lineRule="auto"/>
        <w:rPr>
          <w:rFonts w:ascii="Sennheiser Office" w:hAnsi="Sennheiser Office"/>
        </w:rPr>
      </w:pPr>
      <w:r>
        <w:rPr>
          <w:rFonts w:ascii="Sennheiser Office" w:hAnsi="Sennheiser Office"/>
          <w:noProof/>
        </w:rPr>
        <w:drawing>
          <wp:inline distT="0" distB="0" distL="0" distR="0" wp14:anchorId="53564350" wp14:editId="556260D1">
            <wp:extent cx="3345084" cy="1882938"/>
            <wp:effectExtent l="0" t="0" r="825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137" cy="1905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2282E" w14:textId="74010D48" w:rsidR="00262E6E" w:rsidRPr="00262E6E" w:rsidRDefault="00E1290A" w:rsidP="00AA7FDC">
      <w:pPr>
        <w:spacing w:line="276" w:lineRule="auto"/>
        <w:rPr>
          <w:rFonts w:ascii="Sennheiser Office" w:hAnsi="Sennheiser Office"/>
          <w:strike/>
        </w:rPr>
      </w:pPr>
      <w:r w:rsidRPr="00831BB6">
        <w:rPr>
          <w:rFonts w:ascii="Sennheiser Office" w:hAnsi="Sennheiser Office" w:hint="eastAsia"/>
        </w:rPr>
        <w:t>森海塞尔</w:t>
      </w:r>
      <w:r w:rsidR="00D74C3C" w:rsidRPr="00D74C3C">
        <w:rPr>
          <w:rFonts w:ascii="Sennheiser Office" w:hAnsi="Sennheiser Office"/>
        </w:rPr>
        <w:t>TeamConnect Ceiling 2</w:t>
      </w:r>
      <w:r w:rsidR="00314809">
        <w:rPr>
          <w:rFonts w:ascii="Sennheiser Office" w:hAnsi="Sennheiser Office" w:hint="eastAsia"/>
        </w:rPr>
        <w:t xml:space="preserve"> </w:t>
      </w:r>
      <w:r w:rsidR="00314809">
        <w:rPr>
          <w:rFonts w:ascii="Sennheiser Office" w:hAnsi="Sennheiser Office"/>
        </w:rPr>
        <w:t>(</w:t>
      </w:r>
      <w:r w:rsidR="00314809" w:rsidRPr="00A972EB">
        <w:rPr>
          <w:rFonts w:ascii="Sennheiser Office" w:hAnsi="Sennheiser Office"/>
        </w:rPr>
        <w:t>TCC2</w:t>
      </w:r>
      <w:r w:rsidR="00314809">
        <w:rPr>
          <w:rFonts w:ascii="Sennheiser Office" w:hAnsi="Sennheiser Office"/>
        </w:rPr>
        <w:t xml:space="preserve">) </w:t>
      </w:r>
      <w:r w:rsidRPr="00831BB6">
        <w:rPr>
          <w:rFonts w:ascii="Sennheiser Office" w:hAnsi="Sennheiser Office" w:hint="eastAsia"/>
        </w:rPr>
        <w:t>天花阵列麦克风，</w:t>
      </w:r>
      <w:r w:rsidR="00AA7FDC" w:rsidRPr="00831BB6">
        <w:rPr>
          <w:rFonts w:ascii="Sennheiser Office" w:hAnsi="Sennheiser Office" w:hint="eastAsia"/>
        </w:rPr>
        <w:t>凭借先进的音频技术和简单便捷的安装优势，</w:t>
      </w:r>
      <w:r w:rsidR="00262E6E" w:rsidRPr="00831BB6">
        <w:rPr>
          <w:rFonts w:ascii="Sennheiser Office" w:hAnsi="Sennheiser Office"/>
        </w:rPr>
        <w:t xml:space="preserve"> </w:t>
      </w:r>
      <w:r w:rsidR="00262E6E" w:rsidRPr="00831BB6">
        <w:rPr>
          <w:rFonts w:ascii="Sennheiser Office" w:hAnsi="Sennheiser Office" w:hint="eastAsia"/>
        </w:rPr>
        <w:t>搭配腾讯会议</w:t>
      </w:r>
      <w:r w:rsidR="00262E6E" w:rsidRPr="00831BB6">
        <w:rPr>
          <w:rFonts w:ascii="Sennheiser Office" w:hAnsi="Sennheiser Office"/>
        </w:rPr>
        <w:t>Rooms</w:t>
      </w:r>
      <w:r w:rsidR="00262E6E" w:rsidRPr="00831BB6">
        <w:rPr>
          <w:rFonts w:ascii="Sennheiser Office" w:hAnsi="Sennheiser Office" w:hint="eastAsia"/>
        </w:rPr>
        <w:t>，</w:t>
      </w:r>
      <w:r w:rsidR="00262E6E" w:rsidRPr="00831BB6">
        <w:rPr>
          <w:rFonts w:ascii="Sennheiser Office" w:hAnsi="Sennheiser Office"/>
        </w:rPr>
        <w:t xml:space="preserve"> </w:t>
      </w:r>
      <w:r w:rsidR="00AA7FDC" w:rsidRPr="00831BB6">
        <w:rPr>
          <w:rFonts w:ascii="Sennheiser Office" w:hAnsi="Sennheiser Office" w:hint="eastAsia"/>
        </w:rPr>
        <w:t>能满足各种会议</w:t>
      </w:r>
      <w:r w:rsidR="00262E6E" w:rsidRPr="00831BB6">
        <w:rPr>
          <w:rFonts w:ascii="Sennheiser Office" w:hAnsi="Sennheiser Office" w:hint="eastAsia"/>
        </w:rPr>
        <w:t>室</w:t>
      </w:r>
      <w:r w:rsidR="00AA7FDC" w:rsidRPr="00831BB6">
        <w:rPr>
          <w:rFonts w:ascii="Sennheiser Office" w:hAnsi="Sennheiser Office" w:hint="eastAsia"/>
        </w:rPr>
        <w:t>需求，不受限于房间环境和布局摆设。</w:t>
      </w:r>
      <w:r w:rsidR="00AA7FDC" w:rsidRPr="00985447">
        <w:rPr>
          <w:rFonts w:ascii="Sennheiser Office" w:hAnsi="Sennheiser Office"/>
        </w:rPr>
        <w:t>TCC2</w:t>
      </w:r>
      <w:r w:rsidR="00AA7FDC" w:rsidRPr="00985447">
        <w:rPr>
          <w:rFonts w:ascii="Sennheiser Office" w:hAnsi="Sennheiser Office"/>
        </w:rPr>
        <w:t>的自动波束成形专利技术能自动检测并追踪发言人位置，使</w:t>
      </w:r>
      <w:r w:rsidR="00C74A91">
        <w:rPr>
          <w:rFonts w:ascii="Sennheiser Office" w:hAnsi="Sennheiser Office" w:hint="eastAsia"/>
        </w:rPr>
        <w:t>其</w:t>
      </w:r>
      <w:r w:rsidR="00AA7FDC" w:rsidRPr="00985447">
        <w:rPr>
          <w:rFonts w:ascii="Sennheiser Office" w:hAnsi="Sennheiser Office"/>
        </w:rPr>
        <w:t>不必受制于麦克风位置，畅享自由</w:t>
      </w:r>
      <w:r w:rsidR="00C70F6D">
        <w:rPr>
          <w:rFonts w:ascii="Sennheiser Office" w:hAnsi="Sennheiser Office" w:hint="eastAsia"/>
        </w:rPr>
        <w:t>。</w:t>
      </w:r>
      <w:r w:rsidR="00C70F6D">
        <w:rPr>
          <w:rFonts w:ascii="Sennheiser Office" w:hAnsi="Sennheiser Office" w:hint="eastAsia"/>
        </w:rPr>
        <w:t xml:space="preserve"> </w:t>
      </w:r>
      <w:r w:rsidR="00AA7FDC" w:rsidRPr="00985447">
        <w:rPr>
          <w:rFonts w:ascii="Sennheiser Office" w:hAnsi="Sennheiser Office"/>
        </w:rPr>
        <w:t>TruVoicelift</w:t>
      </w:r>
      <w:r w:rsidR="00AA7FDC" w:rsidRPr="00985447">
        <w:rPr>
          <w:rFonts w:ascii="Sennheiser Office" w:hAnsi="Sennheiser Office"/>
        </w:rPr>
        <w:t>原声增强技术能显著增强发言人的语音效果，减少空间噪音，</w:t>
      </w:r>
      <w:r w:rsidR="006C7230">
        <w:rPr>
          <w:rFonts w:ascii="Sennheiser Office" w:hAnsi="Sennheiser Office" w:hint="eastAsia"/>
        </w:rPr>
        <w:t>提升</w:t>
      </w:r>
      <w:r w:rsidR="00AA7FDC" w:rsidRPr="00985447">
        <w:rPr>
          <w:rFonts w:ascii="Sennheiser Office" w:hAnsi="Sennheiser Office"/>
        </w:rPr>
        <w:t>语音清晰</w:t>
      </w:r>
      <w:r w:rsidR="006C7230">
        <w:rPr>
          <w:rFonts w:ascii="Sennheiser Office" w:hAnsi="Sennheiser Office" w:hint="eastAsia"/>
        </w:rPr>
        <w:t>度</w:t>
      </w:r>
      <w:r w:rsidR="00AA7FDC" w:rsidRPr="00985447">
        <w:rPr>
          <w:rFonts w:ascii="Sennheiser Office" w:hAnsi="Sennheiser Office"/>
        </w:rPr>
        <w:t>。</w:t>
      </w:r>
      <w:r w:rsidR="00AA7FDC" w:rsidRPr="00985447">
        <w:rPr>
          <w:rFonts w:ascii="Sennheiser Office" w:hAnsi="Sennheiser Office"/>
        </w:rPr>
        <w:t>TCC2</w:t>
      </w:r>
      <w:r w:rsidR="00AA7FDC" w:rsidRPr="00985447">
        <w:rPr>
          <w:rFonts w:ascii="Sennheiser Office" w:hAnsi="Sennheiser Office"/>
        </w:rPr>
        <w:t>的设计</w:t>
      </w:r>
      <w:r w:rsidR="004B6C48">
        <w:rPr>
          <w:rFonts w:ascii="Sennheiser Office" w:hAnsi="Sennheiser Office" w:hint="eastAsia"/>
        </w:rPr>
        <w:t>理念</w:t>
      </w:r>
      <w:r w:rsidR="00AA7FDC" w:rsidRPr="00985447">
        <w:rPr>
          <w:rFonts w:ascii="Sennheiser Office" w:hAnsi="Sennheiser Office"/>
        </w:rPr>
        <w:t>能真正实现安全无接触，在当今疫情环境下尤为重要。此外，通过使用森海塞尔</w:t>
      </w:r>
      <w:r w:rsidR="00AA7FDC" w:rsidRPr="00985447">
        <w:rPr>
          <w:rFonts w:ascii="Sennheiser Office" w:hAnsi="Sennheiser Office"/>
        </w:rPr>
        <w:t>Control Cockpit</w:t>
      </w:r>
      <w:r w:rsidR="00AA7FDC" w:rsidRPr="00985447">
        <w:rPr>
          <w:rFonts w:ascii="Sennheiser Office" w:hAnsi="Sennheiser Office"/>
        </w:rPr>
        <w:t>软件可以在企业</w:t>
      </w:r>
      <w:r w:rsidR="000574B7">
        <w:rPr>
          <w:rFonts w:ascii="Sennheiser Office" w:hAnsi="Sennheiser Office" w:hint="eastAsia"/>
        </w:rPr>
        <w:t>内</w:t>
      </w:r>
      <w:r w:rsidR="00AA7FDC" w:rsidRPr="00985447">
        <w:rPr>
          <w:rFonts w:ascii="Sennheiser Office" w:hAnsi="Sennheiser Office"/>
        </w:rPr>
        <w:t>网的任何节点对麦克风进行控制和监管，方便快捷，能够进一步优化会议音频系统的操作流程。</w:t>
      </w:r>
    </w:p>
    <w:p w14:paraId="75B39BC3" w14:textId="77777777" w:rsidR="00262E6E" w:rsidRPr="00985447" w:rsidRDefault="00262E6E" w:rsidP="00AA7FDC">
      <w:pPr>
        <w:spacing w:line="276" w:lineRule="auto"/>
        <w:rPr>
          <w:rFonts w:ascii="Sennheiser Office" w:hAnsi="Sennheiser Office"/>
        </w:rPr>
      </w:pPr>
    </w:p>
    <w:p w14:paraId="2F83F0C7" w14:textId="5A15BB67" w:rsidR="00E8710F" w:rsidRDefault="00AA7FDC" w:rsidP="00AA7FDC">
      <w:pPr>
        <w:spacing w:line="276" w:lineRule="auto"/>
        <w:rPr>
          <w:rFonts w:ascii="Sennheiser Office" w:hAnsi="Sennheiser Office"/>
        </w:rPr>
      </w:pPr>
      <w:bookmarkStart w:id="0" w:name="_Hlk116293809"/>
      <w:r w:rsidRPr="00985447">
        <w:rPr>
          <w:rFonts w:ascii="Sennheiser Office" w:hAnsi="Sennheiser Office"/>
        </w:rPr>
        <w:t>腾讯会议作为中国主流的</w:t>
      </w:r>
      <w:r>
        <w:rPr>
          <w:rFonts w:ascii="Sennheiser Office" w:hAnsi="Sennheiser Office" w:hint="eastAsia"/>
        </w:rPr>
        <w:t>视频</w:t>
      </w:r>
      <w:r w:rsidRPr="00985447">
        <w:rPr>
          <w:rFonts w:ascii="Sennheiser Office" w:hAnsi="Sennheiser Office"/>
        </w:rPr>
        <w:t>会议平台，拥有数以亿计的注册用户</w:t>
      </w:r>
      <w:r w:rsidR="00E1290A">
        <w:rPr>
          <w:rFonts w:ascii="Sennheiser Office" w:hAnsi="Sennheiser Office" w:hint="eastAsia"/>
        </w:rPr>
        <w:t>、</w:t>
      </w:r>
      <w:r w:rsidRPr="00985447">
        <w:rPr>
          <w:rFonts w:ascii="Sennheiser Office" w:hAnsi="Sennheiser Office"/>
        </w:rPr>
        <w:t>强劲的市场影响力和品牌号召力。</w:t>
      </w:r>
      <w:r w:rsidR="00360488" w:rsidRPr="00DC748D">
        <w:rPr>
          <w:rFonts w:ascii="Sennheiser Office" w:hAnsi="Sennheiser Office" w:hint="eastAsia"/>
        </w:rPr>
        <w:t>腾讯会议硬件认证由腾讯天籁实验室制定认证标准，全部认证硬件需要经过严苛的认证测试，包含音频、视频、系统交互、</w:t>
      </w:r>
      <w:r w:rsidR="00360488" w:rsidRPr="00DC748D">
        <w:rPr>
          <w:rFonts w:ascii="Sennheiser Office" w:hAnsi="Sennheiser Office" w:hint="eastAsia"/>
        </w:rPr>
        <w:t>SDK</w:t>
      </w:r>
      <w:r w:rsidR="00360488" w:rsidRPr="00DC748D">
        <w:rPr>
          <w:rFonts w:ascii="Sennheiser Office" w:hAnsi="Sennheiser Office" w:hint="eastAsia"/>
        </w:rPr>
        <w:t>四大项目，近</w:t>
      </w:r>
      <w:r w:rsidR="00360488" w:rsidRPr="00DC748D">
        <w:rPr>
          <w:rFonts w:ascii="Sennheiser Office" w:hAnsi="Sennheiser Office" w:hint="eastAsia"/>
        </w:rPr>
        <w:t>50</w:t>
      </w:r>
      <w:r w:rsidR="00360488" w:rsidRPr="00DC748D">
        <w:rPr>
          <w:rFonts w:ascii="Sennheiser Office" w:hAnsi="Sennheiser Office" w:hint="eastAsia"/>
        </w:rPr>
        <w:t>项测试项，</w:t>
      </w:r>
      <w:r w:rsidR="00360488" w:rsidRPr="00DC748D">
        <w:rPr>
          <w:rFonts w:ascii="Sennheiser Office" w:hAnsi="Sennheiser Office" w:hint="eastAsia"/>
        </w:rPr>
        <w:t>200</w:t>
      </w:r>
      <w:r w:rsidR="00360488" w:rsidRPr="00DC748D">
        <w:rPr>
          <w:rFonts w:ascii="Sennheiser Office" w:hAnsi="Sennheiser Office" w:hint="eastAsia"/>
        </w:rPr>
        <w:t>多项测试指标。</w:t>
      </w:r>
    </w:p>
    <w:p w14:paraId="641467A1" w14:textId="1E8F85C9" w:rsidR="00360488" w:rsidRDefault="00B910EA" w:rsidP="00AA7FDC">
      <w:pPr>
        <w:spacing w:line="276" w:lineRule="auto"/>
        <w:rPr>
          <w:rFonts w:ascii="Sennheiser Office" w:hAnsi="Sennheiser Office"/>
        </w:rPr>
      </w:pPr>
      <w:r>
        <w:rPr>
          <w:rFonts w:ascii="Sennheiser Office" w:hAnsi="Sennheiser Office"/>
          <w:noProof/>
        </w:rPr>
        <w:lastRenderedPageBreak/>
        <w:drawing>
          <wp:inline distT="0" distB="0" distL="0" distR="0" wp14:anchorId="1A0E2B14" wp14:editId="4A7FA952">
            <wp:extent cx="4999990" cy="3304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990" cy="330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3F8C5" w14:textId="36E3428A" w:rsidR="00E8710F" w:rsidRPr="00160C5D" w:rsidRDefault="00160C5D" w:rsidP="00AA7FDC">
      <w:pPr>
        <w:spacing w:line="276" w:lineRule="auto"/>
        <w:rPr>
          <w:rFonts w:ascii="Sennheiser Office" w:hAnsi="Sennheiser Office"/>
          <w:i/>
          <w:iCs/>
        </w:rPr>
      </w:pPr>
      <w:r w:rsidRPr="00160C5D">
        <w:rPr>
          <w:rFonts w:ascii="Sennheiser Office" w:hAnsi="Sennheiser Office"/>
          <w:i/>
          <w:iCs/>
          <w:sz w:val="15"/>
          <w:szCs w:val="20"/>
        </w:rPr>
        <w:t>本次认证的系统解决方案包括森海塞尔</w:t>
      </w:r>
      <w:r w:rsidRPr="00160C5D">
        <w:rPr>
          <w:rFonts w:ascii="Sennheiser Office" w:hAnsi="Sennheiser Office"/>
          <w:i/>
          <w:iCs/>
          <w:sz w:val="15"/>
          <w:szCs w:val="20"/>
        </w:rPr>
        <w:t xml:space="preserve">TeamConnect Ceiling 2 (TCC2) </w:t>
      </w:r>
      <w:r w:rsidRPr="00160C5D">
        <w:rPr>
          <w:rFonts w:ascii="Sennheiser Office" w:hAnsi="Sennheiser Office"/>
          <w:i/>
          <w:iCs/>
          <w:sz w:val="15"/>
          <w:szCs w:val="20"/>
        </w:rPr>
        <w:t>天花阵列麦克风、</w:t>
      </w:r>
      <w:r w:rsidRPr="00160C5D">
        <w:rPr>
          <w:rFonts w:ascii="Sennheiser Office" w:hAnsi="Sennheiser Office"/>
          <w:i/>
          <w:iCs/>
          <w:sz w:val="15"/>
          <w:szCs w:val="20"/>
        </w:rPr>
        <w:t>Q-SYS Core 110f</w:t>
      </w:r>
      <w:r w:rsidRPr="00160C5D">
        <w:rPr>
          <w:rFonts w:ascii="Sennheiser Office" w:hAnsi="Sennheiser Office"/>
          <w:i/>
          <w:iCs/>
          <w:sz w:val="15"/>
          <w:szCs w:val="20"/>
        </w:rPr>
        <w:t>、</w:t>
      </w:r>
      <w:r w:rsidRPr="00160C5D">
        <w:rPr>
          <w:rFonts w:ascii="Sennheiser Office" w:hAnsi="Sennheiser Office"/>
          <w:i/>
          <w:iCs/>
          <w:sz w:val="15"/>
          <w:szCs w:val="20"/>
        </w:rPr>
        <w:t xml:space="preserve">SPA </w:t>
      </w:r>
      <w:r w:rsidRPr="00160C5D">
        <w:rPr>
          <w:rFonts w:ascii="Sennheiser Office" w:hAnsi="Sennheiser Office"/>
          <w:i/>
          <w:iCs/>
          <w:sz w:val="15"/>
          <w:szCs w:val="20"/>
        </w:rPr>
        <w:t>系列安装功率放大器和</w:t>
      </w:r>
      <w:r w:rsidRPr="00160C5D">
        <w:rPr>
          <w:rFonts w:ascii="Sennheiser Office" w:hAnsi="Sennheiser Office"/>
          <w:i/>
          <w:iCs/>
          <w:sz w:val="15"/>
          <w:szCs w:val="20"/>
        </w:rPr>
        <w:t>AcousticDesign</w:t>
      </w:r>
      <w:r w:rsidRPr="00160C5D">
        <w:rPr>
          <w:rFonts w:ascii="Sennheiser Office" w:hAnsi="Sennheiser Office"/>
          <w:i/>
          <w:iCs/>
          <w:sz w:val="15"/>
          <w:szCs w:val="20"/>
        </w:rPr>
        <w:t>系列扬声器</w:t>
      </w:r>
      <w:r>
        <w:rPr>
          <w:rFonts w:ascii="Sennheiser Office" w:hAnsi="Sennheiser Office" w:hint="eastAsia"/>
          <w:i/>
          <w:iCs/>
          <w:sz w:val="15"/>
          <w:szCs w:val="20"/>
        </w:rPr>
        <w:t>。</w:t>
      </w:r>
    </w:p>
    <w:p w14:paraId="25331F4E" w14:textId="36FDAE2D" w:rsidR="00160C5D" w:rsidRDefault="00160C5D" w:rsidP="00AA7FDC">
      <w:pPr>
        <w:spacing w:line="276" w:lineRule="auto"/>
        <w:rPr>
          <w:rFonts w:ascii="Sennheiser Office" w:hAnsi="Sennheiser Office"/>
        </w:rPr>
      </w:pPr>
    </w:p>
    <w:p w14:paraId="26C1B946" w14:textId="6FB170DB" w:rsidR="00AA7FDC" w:rsidRDefault="00360488" w:rsidP="00AA7FDC">
      <w:pPr>
        <w:spacing w:line="276" w:lineRule="auto"/>
        <w:rPr>
          <w:rFonts w:ascii="Sennheiser Office" w:hAnsi="Sennheiser Office"/>
        </w:rPr>
      </w:pPr>
      <w:r w:rsidRPr="00BB1EF1">
        <w:rPr>
          <w:rFonts w:ascii="Sennheiser Office" w:hAnsi="Sennheiser Office" w:hint="eastAsia"/>
        </w:rPr>
        <w:t>通过腾讯会议硬件认证</w:t>
      </w:r>
      <w:r w:rsidR="002C0ACC" w:rsidRPr="00BB1EF1">
        <w:rPr>
          <w:rFonts w:ascii="Sennheiser Office" w:hAnsi="Sennheiser Office" w:hint="eastAsia"/>
        </w:rPr>
        <w:t>后，</w:t>
      </w:r>
      <w:r w:rsidRPr="00BB1EF1">
        <w:rPr>
          <w:rFonts w:ascii="Sennheiser Office" w:hAnsi="Sennheiser Office" w:hint="eastAsia"/>
        </w:rPr>
        <w:t>TCC</w:t>
      </w:r>
      <w:r w:rsidRPr="00BB1EF1">
        <w:rPr>
          <w:rFonts w:ascii="Sennheiser Office" w:hAnsi="Sennheiser Office"/>
        </w:rPr>
        <w:t>2</w:t>
      </w:r>
      <w:r w:rsidR="002C0ACC" w:rsidRPr="00BB1EF1">
        <w:rPr>
          <w:rFonts w:ascii="Sennheiser Office" w:hAnsi="Sennheiser Office" w:hint="eastAsia"/>
        </w:rPr>
        <w:t>可</w:t>
      </w:r>
      <w:r w:rsidRPr="00BB1EF1">
        <w:rPr>
          <w:rFonts w:ascii="Sennheiser Office" w:hAnsi="Sennheiser Office" w:hint="eastAsia"/>
        </w:rPr>
        <w:t>与腾讯会议或腾讯会议</w:t>
      </w:r>
      <w:r w:rsidRPr="00BB1EF1">
        <w:rPr>
          <w:rFonts w:ascii="Sennheiser Office" w:hAnsi="Sennheiser Office" w:hint="eastAsia"/>
        </w:rPr>
        <w:t>Rooms</w:t>
      </w:r>
      <w:r w:rsidRPr="00BB1EF1">
        <w:rPr>
          <w:rFonts w:ascii="Sennheiser Office" w:hAnsi="Sennheiser Office" w:hint="eastAsia"/>
        </w:rPr>
        <w:t>端搭配</w:t>
      </w:r>
      <w:r w:rsidR="002C0ACC" w:rsidRPr="00BB1EF1">
        <w:rPr>
          <w:rFonts w:ascii="Sennheiser Office" w:hAnsi="Sennheiser Office" w:hint="eastAsia"/>
        </w:rPr>
        <w:t>，</w:t>
      </w:r>
      <w:r w:rsidR="00AA7FDC" w:rsidRPr="00BB1EF1">
        <w:rPr>
          <w:rFonts w:ascii="Sennheiser Office" w:hAnsi="Sennheiser Office" w:hint="eastAsia"/>
        </w:rPr>
        <w:t>以</w:t>
      </w:r>
      <w:r w:rsidR="00AA7FDC" w:rsidRPr="00BB1EF1">
        <w:rPr>
          <w:rFonts w:ascii="Sennheiser Office" w:hAnsi="Sennheiser Office"/>
        </w:rPr>
        <w:t>前沿的技术</w:t>
      </w:r>
      <w:r w:rsidR="004834F0" w:rsidRPr="00BB1EF1">
        <w:rPr>
          <w:rFonts w:ascii="Sennheiser Office" w:hAnsi="Sennheiser Office" w:hint="eastAsia"/>
        </w:rPr>
        <w:t>，</w:t>
      </w:r>
      <w:r w:rsidR="004834F0" w:rsidRPr="00BB1EF1">
        <w:rPr>
          <w:rFonts w:ascii="Sennheiser Office" w:hAnsi="Sennheiser Office"/>
        </w:rPr>
        <w:t>从稳定性、高品质拾音和便捷安装等维度为</w:t>
      </w:r>
      <w:r w:rsidR="002C0ACC" w:rsidRPr="00BB1EF1">
        <w:rPr>
          <w:rFonts w:ascii="Sennheiser Office" w:hAnsi="Sennheiser Office"/>
        </w:rPr>
        <w:t>腾讯会议</w:t>
      </w:r>
      <w:r w:rsidR="002C0ACC" w:rsidRPr="00BB1EF1">
        <w:rPr>
          <w:rFonts w:ascii="Sennheiser Office" w:hAnsi="Sennheiser Office" w:hint="eastAsia"/>
        </w:rPr>
        <w:t>企业</w:t>
      </w:r>
      <w:r w:rsidR="002C0ACC" w:rsidRPr="00BB1EF1">
        <w:rPr>
          <w:rFonts w:ascii="Sennheiser Office" w:hAnsi="Sennheiser Office"/>
        </w:rPr>
        <w:t>用户</w:t>
      </w:r>
      <w:r w:rsidR="004834F0" w:rsidRPr="00BB1EF1">
        <w:rPr>
          <w:rFonts w:ascii="Sennheiser Office" w:hAnsi="Sennheiser Office"/>
        </w:rPr>
        <w:t>在会议音频领域提供全方位支持</w:t>
      </w:r>
      <w:r w:rsidR="00AA7FDC" w:rsidRPr="00BB1EF1">
        <w:rPr>
          <w:rFonts w:ascii="Sennheiser Office" w:hAnsi="Sennheiser Office"/>
        </w:rPr>
        <w:t>。同时，森海塞尔</w:t>
      </w:r>
      <w:r w:rsidR="00AA7FDC" w:rsidRPr="00BB1EF1">
        <w:rPr>
          <w:rFonts w:ascii="Sennheiser Office" w:hAnsi="Sennheiser Office" w:hint="eastAsia"/>
        </w:rPr>
        <w:t>也将</w:t>
      </w:r>
      <w:r w:rsidR="00AA7FDC" w:rsidRPr="00BB1EF1">
        <w:rPr>
          <w:rFonts w:ascii="Sennheiser Office" w:hAnsi="Sennheiser Office"/>
        </w:rPr>
        <w:t>依托腾讯会议更</w:t>
      </w:r>
      <w:r w:rsidR="00AA7FDC" w:rsidRPr="00BB1EF1">
        <w:rPr>
          <w:rFonts w:ascii="Sennheiser Office" w:hAnsi="Sennheiser Office" w:hint="eastAsia"/>
        </w:rPr>
        <w:t>加</w:t>
      </w:r>
      <w:r w:rsidR="00AA7FDC" w:rsidRPr="00BB1EF1">
        <w:rPr>
          <w:rFonts w:ascii="Sennheiser Office" w:hAnsi="Sennheiser Office"/>
        </w:rPr>
        <w:t>贴近用户需求</w:t>
      </w:r>
      <w:r w:rsidR="00AA7FDC" w:rsidRPr="00BB1EF1">
        <w:rPr>
          <w:rFonts w:ascii="Sennheiser Office" w:hAnsi="Sennheiser Office" w:hint="eastAsia"/>
        </w:rPr>
        <w:t>、</w:t>
      </w:r>
      <w:r w:rsidR="00AA7FDC" w:rsidRPr="00BB1EF1">
        <w:rPr>
          <w:rFonts w:ascii="Sennheiser Office" w:hAnsi="Sennheiser Office"/>
        </w:rPr>
        <w:t>涉足更多</w:t>
      </w:r>
      <w:r w:rsidR="00AA7FDC" w:rsidRPr="00BB1EF1">
        <w:rPr>
          <w:rFonts w:ascii="Sennheiser Office" w:hAnsi="Sennheiser Office" w:hint="eastAsia"/>
        </w:rPr>
        <w:t>混合办公及教学场景。</w:t>
      </w:r>
      <w:r w:rsidR="004834F0" w:rsidRPr="00BB1EF1">
        <w:rPr>
          <w:rFonts w:ascii="Sennheiser Office" w:hAnsi="Sennheiser Office"/>
        </w:rPr>
        <w:t>本次认证的系统解决方案包括森海塞尔</w:t>
      </w:r>
      <w:r w:rsidR="004834F0" w:rsidRPr="00BB1EF1">
        <w:rPr>
          <w:rFonts w:ascii="Sennheiser Office" w:hAnsi="Sennheiser Office"/>
        </w:rPr>
        <w:t xml:space="preserve">TeamConnect Ceiling 2 (TCC2) </w:t>
      </w:r>
      <w:r w:rsidR="004834F0" w:rsidRPr="00BB1EF1">
        <w:rPr>
          <w:rFonts w:ascii="Sennheiser Office" w:hAnsi="Sennheiser Office"/>
        </w:rPr>
        <w:t>天花阵列麦克风、</w:t>
      </w:r>
      <w:r w:rsidR="004834F0" w:rsidRPr="00BB1EF1">
        <w:rPr>
          <w:rFonts w:ascii="Sennheiser Office" w:hAnsi="Sennheiser Office"/>
        </w:rPr>
        <w:t>Q-SYS Core 110f</w:t>
      </w:r>
      <w:r w:rsidR="004834F0" w:rsidRPr="00BB1EF1">
        <w:rPr>
          <w:rFonts w:ascii="Sennheiser Office" w:hAnsi="Sennheiser Office"/>
        </w:rPr>
        <w:t>、</w:t>
      </w:r>
      <w:r w:rsidR="004834F0" w:rsidRPr="00BB1EF1">
        <w:rPr>
          <w:rFonts w:ascii="Sennheiser Office" w:hAnsi="Sennheiser Office"/>
        </w:rPr>
        <w:t xml:space="preserve">SPA </w:t>
      </w:r>
      <w:r w:rsidR="004834F0" w:rsidRPr="00BB1EF1">
        <w:rPr>
          <w:rFonts w:ascii="Sennheiser Office" w:hAnsi="Sennheiser Office"/>
        </w:rPr>
        <w:t>系列安装功率放大器和</w:t>
      </w:r>
      <w:r w:rsidR="004834F0" w:rsidRPr="00BB1EF1">
        <w:rPr>
          <w:rFonts w:ascii="Sennheiser Office" w:hAnsi="Sennheiser Office"/>
        </w:rPr>
        <w:t>AcousticDesign</w:t>
      </w:r>
      <w:r w:rsidR="004834F0" w:rsidRPr="00BB1EF1">
        <w:rPr>
          <w:rFonts w:ascii="Sennheiser Office" w:hAnsi="Sennheiser Office"/>
        </w:rPr>
        <w:t>系列扬声器。</w:t>
      </w:r>
    </w:p>
    <w:p w14:paraId="349A2010" w14:textId="77777777" w:rsidR="00670C48" w:rsidRPr="00BB1EF1" w:rsidRDefault="00670C48" w:rsidP="00AA7FDC">
      <w:pPr>
        <w:spacing w:line="276" w:lineRule="auto"/>
        <w:rPr>
          <w:rFonts w:ascii="Sennheiser Office" w:hAnsi="Sennheiser Office"/>
        </w:rPr>
      </w:pPr>
    </w:p>
    <w:p w14:paraId="70ED7484" w14:textId="1B5B0A16" w:rsidR="00AA7FDC" w:rsidRDefault="001A6B39" w:rsidP="00AA7FDC">
      <w:pPr>
        <w:spacing w:line="276" w:lineRule="auto"/>
        <w:rPr>
          <w:rFonts w:ascii="Sennheiser Office" w:hAnsi="Sennheiser Office"/>
        </w:rPr>
      </w:pPr>
      <w:r>
        <w:rPr>
          <w:rFonts w:ascii="Sennheiser Office" w:hAnsi="Sennheiser Office"/>
          <w:noProof/>
        </w:rPr>
        <w:drawing>
          <wp:inline distT="0" distB="0" distL="0" distR="0" wp14:anchorId="7709BFE1" wp14:editId="58A54F36">
            <wp:extent cx="3242244" cy="22917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279" cy="2310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EB7A6" w14:textId="1CF2BECB" w:rsidR="001A6B39" w:rsidRPr="001A6B39" w:rsidRDefault="001A6B39" w:rsidP="00AA7FDC">
      <w:pPr>
        <w:spacing w:line="276" w:lineRule="auto"/>
        <w:rPr>
          <w:rFonts w:ascii="Sennheiser Office" w:hAnsi="Sennheiser Office"/>
          <w:i/>
          <w:iCs/>
          <w:sz w:val="16"/>
          <w:szCs w:val="21"/>
        </w:rPr>
      </w:pPr>
      <w:r w:rsidRPr="001A6B39">
        <w:rPr>
          <w:rFonts w:ascii="Sennheiser Office" w:hAnsi="Sennheiser Office"/>
          <w:i/>
          <w:iCs/>
          <w:sz w:val="16"/>
          <w:szCs w:val="21"/>
        </w:rPr>
        <w:t>TCC2</w:t>
      </w:r>
      <w:r w:rsidRPr="001A6B39">
        <w:rPr>
          <w:rFonts w:ascii="Sennheiser Office" w:hAnsi="Sennheiser Office"/>
          <w:i/>
          <w:iCs/>
          <w:sz w:val="16"/>
          <w:szCs w:val="21"/>
        </w:rPr>
        <w:t>的自动波束成形专利技术能自动检测并追踪发言人位置，使</w:t>
      </w:r>
      <w:r w:rsidR="00491104">
        <w:rPr>
          <w:rFonts w:ascii="Sennheiser Office" w:hAnsi="Sennheiser Office" w:hint="eastAsia"/>
          <w:i/>
          <w:iCs/>
          <w:sz w:val="16"/>
          <w:szCs w:val="21"/>
        </w:rPr>
        <w:t>发言人可以自由自动</w:t>
      </w:r>
      <w:r w:rsidRPr="001A6B39">
        <w:rPr>
          <w:rFonts w:ascii="Sennheiser Office" w:hAnsi="Sennheiser Office"/>
          <w:i/>
          <w:iCs/>
          <w:sz w:val="16"/>
          <w:szCs w:val="21"/>
        </w:rPr>
        <w:t>。</w:t>
      </w:r>
      <w:r w:rsidRPr="001A6B39">
        <w:rPr>
          <w:rFonts w:ascii="Sennheiser Office" w:hAnsi="Sennheiser Office"/>
          <w:i/>
          <w:iCs/>
          <w:sz w:val="16"/>
          <w:szCs w:val="21"/>
        </w:rPr>
        <w:t>TCC2</w:t>
      </w:r>
      <w:r w:rsidRPr="001A6B39">
        <w:rPr>
          <w:rFonts w:ascii="Sennheiser Office" w:hAnsi="Sennheiser Office"/>
          <w:i/>
          <w:iCs/>
          <w:sz w:val="16"/>
          <w:szCs w:val="21"/>
        </w:rPr>
        <w:t>的设计</w:t>
      </w:r>
      <w:r w:rsidRPr="001A6B39">
        <w:rPr>
          <w:rFonts w:ascii="Sennheiser Office" w:hAnsi="Sennheiser Office" w:hint="eastAsia"/>
          <w:i/>
          <w:iCs/>
          <w:sz w:val="16"/>
          <w:szCs w:val="21"/>
        </w:rPr>
        <w:t>理念</w:t>
      </w:r>
      <w:r w:rsidRPr="001A6B39">
        <w:rPr>
          <w:rFonts w:ascii="Sennheiser Office" w:hAnsi="Sennheiser Office"/>
          <w:i/>
          <w:iCs/>
          <w:sz w:val="16"/>
          <w:szCs w:val="21"/>
        </w:rPr>
        <w:t>能真正实现安全无接触，在当今疫情环境下尤为重要。</w:t>
      </w:r>
    </w:p>
    <w:p w14:paraId="1390DF0A" w14:textId="77777777" w:rsidR="001A6B39" w:rsidRPr="00BB1EF1" w:rsidRDefault="001A6B39" w:rsidP="00AA7FDC">
      <w:pPr>
        <w:spacing w:line="276" w:lineRule="auto"/>
        <w:rPr>
          <w:rFonts w:ascii="Sennheiser Office" w:hAnsi="Sennheiser Office"/>
        </w:rPr>
      </w:pPr>
    </w:p>
    <w:p w14:paraId="609BCDBC" w14:textId="0C424452" w:rsidR="00AA7FDC" w:rsidRPr="00985447" w:rsidRDefault="00AA7FDC" w:rsidP="00AA7FDC">
      <w:pPr>
        <w:spacing w:line="276" w:lineRule="auto"/>
        <w:rPr>
          <w:rFonts w:ascii="Sennheiser Office" w:hAnsi="Sennheiser Office"/>
        </w:rPr>
      </w:pPr>
      <w:r w:rsidRPr="00985447">
        <w:rPr>
          <w:rFonts w:ascii="Sennheiser Office" w:hAnsi="Sennheiser Office"/>
        </w:rPr>
        <w:lastRenderedPageBreak/>
        <w:t>森海塞尔商务通讯大中华区销售总监赵小川表示：</w:t>
      </w:r>
      <w:r w:rsidRPr="00985447">
        <w:rPr>
          <w:rFonts w:ascii="Sennheiser Office" w:hAnsi="Sennheiser Office"/>
        </w:rPr>
        <w:t>“</w:t>
      </w:r>
      <w:bookmarkEnd w:id="0"/>
      <w:r w:rsidRPr="00985447">
        <w:rPr>
          <w:rFonts w:ascii="Sennheiser Office" w:hAnsi="Sennheiser Office"/>
        </w:rPr>
        <w:t>森海塞尔商务通讯部门始终致力于以创新先进的技术、可靠优质的产品和专业的服务不断提升会议音频体验，助力客户取得成功！</w:t>
      </w:r>
      <w:bookmarkStart w:id="1" w:name="_Hlk116293822"/>
      <w:r w:rsidRPr="00985447">
        <w:rPr>
          <w:rFonts w:ascii="Sennheiser Office" w:hAnsi="Sennheiser Office"/>
        </w:rPr>
        <w:t>森海塞尔</w:t>
      </w:r>
      <w:r w:rsidR="00ED181D" w:rsidRPr="00BB1EF1">
        <w:rPr>
          <w:rFonts w:ascii="Sennheiser Office" w:hAnsi="Sennheiser Office"/>
        </w:rPr>
        <w:t>TeamConnect Ceiling 2</w:t>
      </w:r>
      <w:r w:rsidRPr="00985447">
        <w:rPr>
          <w:rFonts w:ascii="Sennheiser Office" w:hAnsi="Sennheiser Office"/>
        </w:rPr>
        <w:t>天花阵列麦克风</w:t>
      </w:r>
      <w:r>
        <w:rPr>
          <w:rFonts w:ascii="Sennheiser Office" w:hAnsi="Sennheiser Office" w:hint="eastAsia"/>
        </w:rPr>
        <w:t>及</w:t>
      </w:r>
      <w:r>
        <w:rPr>
          <w:rFonts w:ascii="Sennheiser Office" w:hAnsi="Sennheiser Office" w:hint="eastAsia"/>
        </w:rPr>
        <w:t>Q-SYS</w:t>
      </w:r>
      <w:r>
        <w:rPr>
          <w:rFonts w:ascii="Sennheiser Office" w:hAnsi="Sennheiser Office" w:hint="eastAsia"/>
        </w:rPr>
        <w:t>系统解决方案</w:t>
      </w:r>
      <w:r w:rsidRPr="00985447">
        <w:rPr>
          <w:rFonts w:ascii="Sennheiser Office" w:hAnsi="Sennheiser Office"/>
        </w:rPr>
        <w:t>获得腾讯会议</w:t>
      </w:r>
      <w:r>
        <w:rPr>
          <w:rFonts w:ascii="Sennheiser Office" w:hAnsi="Sennheiser Office" w:hint="eastAsia"/>
        </w:rPr>
        <w:t>系统</w:t>
      </w:r>
      <w:r w:rsidRPr="00985447">
        <w:rPr>
          <w:rFonts w:ascii="Sennheiser Office" w:hAnsi="Sennheiser Office"/>
        </w:rPr>
        <w:t>认证对我们</w:t>
      </w:r>
      <w:r>
        <w:rPr>
          <w:rFonts w:ascii="Sennheiser Office" w:hAnsi="Sennheiser Office" w:hint="eastAsia"/>
        </w:rPr>
        <w:t>而言</w:t>
      </w:r>
      <w:r w:rsidRPr="00985447">
        <w:rPr>
          <w:rFonts w:ascii="Sennheiser Office" w:hAnsi="Sennheiser Office"/>
        </w:rPr>
        <w:t>意义深远，这不仅代表市场对森海塞尔商务通讯产品的认可，也开启了</w:t>
      </w:r>
      <w:bookmarkEnd w:id="1"/>
      <w:r>
        <w:rPr>
          <w:rFonts w:ascii="Sennheiser Office" w:hAnsi="Sennheiser Office" w:hint="eastAsia"/>
        </w:rPr>
        <w:t>我们</w:t>
      </w:r>
      <w:r w:rsidRPr="00985447">
        <w:rPr>
          <w:rFonts w:ascii="Sennheiser Office" w:hAnsi="Sennheiser Office"/>
        </w:rPr>
        <w:t>的强强联合</w:t>
      </w:r>
      <w:bookmarkStart w:id="2" w:name="_Hlk116294086"/>
      <w:r>
        <w:rPr>
          <w:rFonts w:ascii="Sennheiser Office" w:hAnsi="Sennheiser Office" w:hint="eastAsia"/>
        </w:rPr>
        <w:t>。未来，</w:t>
      </w:r>
      <w:bookmarkEnd w:id="2"/>
      <w:r>
        <w:rPr>
          <w:rFonts w:ascii="Sennheiser Office" w:hAnsi="Sennheiser Office" w:hint="eastAsia"/>
        </w:rPr>
        <w:t>森海塞尔</w:t>
      </w:r>
      <w:r w:rsidRPr="00985447">
        <w:rPr>
          <w:rFonts w:ascii="Sennheiser Office" w:hAnsi="Sennheiser Office"/>
        </w:rPr>
        <w:t>将</w:t>
      </w:r>
      <w:bookmarkStart w:id="3" w:name="_Hlk116294089"/>
      <w:r w:rsidRPr="00985447">
        <w:rPr>
          <w:rFonts w:ascii="Sennheiser Office" w:hAnsi="Sennheiser Office"/>
        </w:rPr>
        <w:t>继续坚守创新精神和高品质理念，</w:t>
      </w:r>
      <w:bookmarkEnd w:id="3"/>
      <w:r>
        <w:rPr>
          <w:rFonts w:ascii="Sennheiser Office" w:hAnsi="Sennheiser Office" w:hint="eastAsia"/>
        </w:rPr>
        <w:t>共同</w:t>
      </w:r>
      <w:r w:rsidRPr="00985447">
        <w:rPr>
          <w:rFonts w:ascii="Sennheiser Office" w:hAnsi="Sennheiser Office"/>
        </w:rPr>
        <w:t>为用户打造</w:t>
      </w:r>
      <w:r w:rsidR="002C0ACC" w:rsidRPr="00985447">
        <w:rPr>
          <w:rFonts w:ascii="Sennheiser Office" w:hAnsi="Sennheiser Office"/>
        </w:rPr>
        <w:t>清晰无</w:t>
      </w:r>
      <w:r w:rsidR="002C0ACC">
        <w:rPr>
          <w:rFonts w:ascii="Sennheiser Office" w:hAnsi="Sennheiser Office" w:hint="eastAsia"/>
        </w:rPr>
        <w:t>忧</w:t>
      </w:r>
      <w:r w:rsidRPr="00985447">
        <w:rPr>
          <w:rFonts w:ascii="Sennheiser Office" w:hAnsi="Sennheiser Office"/>
        </w:rPr>
        <w:t>的会议音频环境，提升工作效率和降低沟通成本。</w:t>
      </w:r>
      <w:r w:rsidRPr="00985447">
        <w:rPr>
          <w:rFonts w:ascii="Sennheiser Office" w:hAnsi="Sennheiser Office"/>
        </w:rPr>
        <w:t>”</w:t>
      </w:r>
    </w:p>
    <w:p w14:paraId="543080C9" w14:textId="40384C96" w:rsidR="00AA7FDC" w:rsidRPr="00985447" w:rsidRDefault="00AA7FDC" w:rsidP="00AA7FDC">
      <w:pPr>
        <w:spacing w:line="276" w:lineRule="auto"/>
        <w:rPr>
          <w:rFonts w:ascii="Sennheiser Office" w:hAnsi="Sennheiser Office"/>
        </w:rPr>
      </w:pPr>
    </w:p>
    <w:p w14:paraId="63C9708A" w14:textId="249A355A" w:rsidR="00AA7FDC" w:rsidRPr="00BB1EF1" w:rsidRDefault="00AA7FDC" w:rsidP="00AA7FDC">
      <w:pPr>
        <w:spacing w:line="276" w:lineRule="auto"/>
        <w:rPr>
          <w:rFonts w:ascii="Sennheiser Office" w:hAnsi="Sennheiser Office"/>
        </w:rPr>
      </w:pPr>
      <w:r w:rsidRPr="00BB1EF1">
        <w:rPr>
          <w:rFonts w:ascii="Sennheiser Office" w:hAnsi="Sennheiser Office"/>
        </w:rPr>
        <w:t>腾讯会议</w:t>
      </w:r>
      <w:r w:rsidR="004C371B" w:rsidRPr="00BB1EF1">
        <w:rPr>
          <w:rFonts w:ascii="Sennheiser Office" w:hAnsi="Sennheiser Office" w:hint="eastAsia"/>
        </w:rPr>
        <w:t>产品团队</w:t>
      </w:r>
      <w:r w:rsidRPr="00BB1EF1">
        <w:rPr>
          <w:rFonts w:ascii="Sennheiser Office" w:hAnsi="Sennheiser Office"/>
        </w:rPr>
        <w:t>表示：</w:t>
      </w:r>
      <w:r w:rsidRPr="00BB1EF1">
        <w:rPr>
          <w:rFonts w:ascii="Sennheiser Office" w:hAnsi="Sennheiser Office"/>
        </w:rPr>
        <w:t>“</w:t>
      </w:r>
      <w:r w:rsidRPr="00BB1EF1">
        <w:rPr>
          <w:rFonts w:ascii="Sennheiser Office" w:hAnsi="Sennheiser Office"/>
        </w:rPr>
        <w:t>腾讯会议不断探索和创新现代工作场景的协作方式，在便捷和高效的同时，也期待提升用户的体验感。我们欢迎森海塞尔</w:t>
      </w:r>
      <w:r w:rsidRPr="00BB1EF1">
        <w:rPr>
          <w:rFonts w:ascii="Sennheiser Office" w:hAnsi="Sennheiser Office"/>
        </w:rPr>
        <w:t>TeamConnect Ceiling 2</w:t>
      </w:r>
      <w:r w:rsidRPr="00BB1EF1">
        <w:rPr>
          <w:rFonts w:ascii="Sennheiser Office" w:hAnsi="Sennheiser Office"/>
        </w:rPr>
        <w:t>加入腾讯会议硬件认证生态大家庭，为我们的用户提供先进便捷的音频解决方案和优质的音频体验。未来，我们期待和森海塞尔进一步深度融合彼此在渠道、技术和生态方面的优势，以创新音频解决方案为基点，在混合办公和教学领域持续为</w:t>
      </w:r>
      <w:r w:rsidR="004C371B" w:rsidRPr="00BB1EF1">
        <w:rPr>
          <w:rFonts w:ascii="Sennheiser Office" w:hAnsi="Sennheiser Office" w:hint="eastAsia"/>
        </w:rPr>
        <w:t>企业用户提供更优质的体验及服务</w:t>
      </w:r>
      <w:r w:rsidRPr="00BB1EF1">
        <w:rPr>
          <w:rFonts w:ascii="Sennheiser Office" w:hAnsi="Sennheiser Office"/>
        </w:rPr>
        <w:t>。</w:t>
      </w:r>
      <w:r w:rsidRPr="00BB1EF1">
        <w:rPr>
          <w:rFonts w:ascii="Sennheiser Office" w:hAnsi="Sennheiser Office"/>
        </w:rPr>
        <w:t>”</w:t>
      </w:r>
    </w:p>
    <w:p w14:paraId="41EF4FF3" w14:textId="77777777" w:rsidR="00AA7FDC" w:rsidRPr="00BB1EF1" w:rsidRDefault="00AA7FDC" w:rsidP="00AA7FDC">
      <w:pPr>
        <w:spacing w:line="276" w:lineRule="auto"/>
        <w:rPr>
          <w:rFonts w:ascii="Sennheiser Office" w:hAnsi="Sennheiser Office"/>
        </w:rPr>
      </w:pPr>
    </w:p>
    <w:p w14:paraId="14DAF3BF" w14:textId="5C2F43AB" w:rsidR="00AA7FDC" w:rsidRPr="00BB1EF1" w:rsidRDefault="00AA7FDC" w:rsidP="00AA7FDC">
      <w:pPr>
        <w:spacing w:line="276" w:lineRule="auto"/>
        <w:rPr>
          <w:rFonts w:ascii="Sennheiser Office" w:hAnsi="Sennheiser Office"/>
        </w:rPr>
      </w:pPr>
      <w:r w:rsidRPr="00BB1EF1">
        <w:rPr>
          <w:rFonts w:ascii="Sennheiser Office" w:hAnsi="Sennheiser Office"/>
        </w:rPr>
        <w:t>QSC</w:t>
      </w:r>
      <w:r w:rsidRPr="00BB1EF1">
        <w:rPr>
          <w:rFonts w:ascii="Sennheiser Office" w:hAnsi="Sennheiser Office"/>
        </w:rPr>
        <w:t>中国区市场拓展经理李菁</w:t>
      </w:r>
      <w:r w:rsidR="002F3FEE">
        <w:rPr>
          <w:rFonts w:ascii="Sennheiser Office" w:hAnsi="Sennheiser Office" w:hint="eastAsia"/>
        </w:rPr>
        <w:t>京</w:t>
      </w:r>
      <w:r w:rsidRPr="00BB1EF1">
        <w:rPr>
          <w:rFonts w:ascii="Sennheiser Office" w:hAnsi="Sennheiser Office"/>
        </w:rPr>
        <w:t>表示：</w:t>
      </w:r>
      <w:r w:rsidRPr="00BB1EF1">
        <w:rPr>
          <w:rFonts w:ascii="Sennheiser Office" w:hAnsi="Sennheiser Office"/>
        </w:rPr>
        <w:t>“</w:t>
      </w:r>
      <w:r w:rsidRPr="00BB1EF1">
        <w:rPr>
          <w:rFonts w:ascii="Sennheiser Office" w:hAnsi="Sennheiser Office"/>
        </w:rPr>
        <w:t>近日，</w:t>
      </w:r>
      <w:r w:rsidRPr="00BB1EF1">
        <w:rPr>
          <w:rFonts w:ascii="Sennheiser Office" w:hAnsi="Sennheiser Office"/>
        </w:rPr>
        <w:t>QSYS</w:t>
      </w:r>
      <w:r w:rsidRPr="00BB1EF1">
        <w:rPr>
          <w:rFonts w:ascii="Sennheiser Office" w:hAnsi="Sennheiser Office"/>
        </w:rPr>
        <w:t>在中国和森海塞尔一起完成了相关产品的腾讯会议认证。</w:t>
      </w:r>
      <w:r w:rsidRPr="00BB1EF1">
        <w:rPr>
          <w:rFonts w:ascii="Sennheiser Office" w:hAnsi="Sennheiser Office"/>
        </w:rPr>
        <w:t>QSYS</w:t>
      </w:r>
      <w:r w:rsidRPr="00BB1EF1">
        <w:rPr>
          <w:rFonts w:ascii="Sennheiser Office" w:hAnsi="Sennheiser Office"/>
        </w:rPr>
        <w:t>提供了</w:t>
      </w:r>
      <w:r w:rsidRPr="00BB1EF1">
        <w:rPr>
          <w:rFonts w:ascii="Sennheiser Office" w:hAnsi="Sennheiser Office"/>
        </w:rPr>
        <w:t>Core110f</w:t>
      </w:r>
      <w:r w:rsidRPr="00BB1EF1">
        <w:rPr>
          <w:rFonts w:ascii="Sennheiser Office" w:hAnsi="Sennheiser Office"/>
        </w:rPr>
        <w:t>音频处理器、</w:t>
      </w:r>
      <w:r w:rsidRPr="00BB1EF1">
        <w:rPr>
          <w:rFonts w:ascii="Sennheiser Office" w:hAnsi="Sennheiser Office"/>
        </w:rPr>
        <w:t>SPA</w:t>
      </w:r>
      <w:r w:rsidRPr="00BB1EF1">
        <w:rPr>
          <w:rFonts w:ascii="Sennheiser Office" w:hAnsi="Sennheiser Office"/>
        </w:rPr>
        <w:t>功放和吸顶扬声器三类产品，配合森海塞尔的</w:t>
      </w:r>
      <w:r w:rsidRPr="00BB1EF1">
        <w:rPr>
          <w:rFonts w:ascii="Sennheiser Office" w:hAnsi="Sennheiser Office"/>
        </w:rPr>
        <w:t>TCC2</w:t>
      </w:r>
      <w:r w:rsidRPr="00BB1EF1">
        <w:rPr>
          <w:rFonts w:ascii="Sennheiser Office" w:hAnsi="Sennheiser Office"/>
        </w:rPr>
        <w:t>天花矩阵麦克风组成的系统通过了业内最严苛标准的腾讯会议认证。充分证明了</w:t>
      </w:r>
      <w:r w:rsidRPr="00BB1EF1">
        <w:rPr>
          <w:rFonts w:ascii="Sennheiser Office" w:hAnsi="Sennheiser Office"/>
        </w:rPr>
        <w:t>QSYS</w:t>
      </w:r>
      <w:r w:rsidRPr="00BB1EF1">
        <w:rPr>
          <w:rFonts w:ascii="Sennheiser Office" w:hAnsi="Sennheiser Office"/>
        </w:rPr>
        <w:t>产品强大功能与森海塞尔</w:t>
      </w:r>
      <w:r w:rsidRPr="00BB1EF1">
        <w:rPr>
          <w:rFonts w:ascii="Sennheiser Office" w:hAnsi="Sennheiser Office"/>
        </w:rPr>
        <w:t>TCC2</w:t>
      </w:r>
      <w:r w:rsidRPr="00BB1EF1">
        <w:rPr>
          <w:rFonts w:ascii="Sennheiser Office" w:hAnsi="Sennheiser Office"/>
        </w:rPr>
        <w:t>完美适配，</w:t>
      </w:r>
      <w:r w:rsidR="004C371B" w:rsidRPr="00BB1EF1">
        <w:rPr>
          <w:rFonts w:ascii="Sennheiser Office" w:hAnsi="Sennheiser Office" w:hint="eastAsia"/>
        </w:rPr>
        <w:t>搭配腾讯会议</w:t>
      </w:r>
      <w:r w:rsidR="004C371B" w:rsidRPr="00BB1EF1">
        <w:rPr>
          <w:rFonts w:ascii="Sennheiser Office" w:hAnsi="Sennheiser Office" w:hint="eastAsia"/>
        </w:rPr>
        <w:t>R</w:t>
      </w:r>
      <w:r w:rsidR="004C371B" w:rsidRPr="00BB1EF1">
        <w:rPr>
          <w:rFonts w:ascii="Sennheiser Office" w:hAnsi="Sennheiser Office"/>
        </w:rPr>
        <w:t>ooms</w:t>
      </w:r>
      <w:r w:rsidR="004C371B" w:rsidRPr="00BB1EF1">
        <w:rPr>
          <w:rFonts w:ascii="Sennheiser Office" w:hAnsi="Sennheiser Office" w:hint="eastAsia"/>
        </w:rPr>
        <w:t>，可以为企业用户提供专业的音视频会议体验</w:t>
      </w:r>
      <w:r w:rsidRPr="00BB1EF1">
        <w:rPr>
          <w:rFonts w:ascii="Sennheiser Office" w:hAnsi="Sennheiser Office"/>
        </w:rPr>
        <w:t>。</w:t>
      </w:r>
      <w:r w:rsidRPr="00BB1EF1">
        <w:rPr>
          <w:rFonts w:ascii="Sennheiser Office" w:hAnsi="Sennheiser Office"/>
        </w:rPr>
        <w:t>”</w:t>
      </w:r>
    </w:p>
    <w:p w14:paraId="27C8D9B4" w14:textId="77777777" w:rsidR="00262E6E" w:rsidRPr="00262E6E" w:rsidRDefault="00262E6E" w:rsidP="00FF2CDB">
      <w:pPr>
        <w:rPr>
          <w:rFonts w:eastAsiaTheme="minorEastAsia"/>
        </w:rPr>
      </w:pPr>
    </w:p>
    <w:p w14:paraId="49F39F83" w14:textId="77777777" w:rsidR="00513C57" w:rsidRDefault="385D1C57" w:rsidP="00513C57">
      <w:r w:rsidRPr="00FF444B">
        <w:rPr>
          <w:rFonts w:eastAsiaTheme="minorEastAsia"/>
        </w:rPr>
        <w:t>更多有关</w:t>
      </w:r>
      <w:r w:rsidRPr="00FF444B">
        <w:rPr>
          <w:rFonts w:eastAsiaTheme="minorEastAsia"/>
        </w:rPr>
        <w:t xml:space="preserve"> </w:t>
      </w:r>
      <w:r w:rsidR="00AA7FDC">
        <w:rPr>
          <w:rFonts w:eastAsiaTheme="minorEastAsia" w:hint="eastAsia"/>
        </w:rPr>
        <w:t>Team</w:t>
      </w:r>
      <w:r w:rsidR="00AA7FDC">
        <w:rPr>
          <w:rFonts w:eastAsiaTheme="minorEastAsia"/>
        </w:rPr>
        <w:t>Connect Ceiling 2</w:t>
      </w:r>
      <w:r w:rsidRPr="00FF444B">
        <w:rPr>
          <w:rFonts w:eastAsiaTheme="minorEastAsia"/>
        </w:rPr>
        <w:t>的信息，请访问</w:t>
      </w:r>
      <w:hyperlink r:id="rId15" w:history="1">
        <w:r w:rsidR="00E255CD" w:rsidRPr="00986253">
          <w:rPr>
            <w:rStyle w:val="aa"/>
          </w:rPr>
          <w:t>https://zh-cn.sennheiser.com/tcc2</w:t>
        </w:r>
      </w:hyperlink>
      <w:bookmarkStart w:id="4" w:name="_Hlk515635723"/>
    </w:p>
    <w:p w14:paraId="779293A1" w14:textId="77777777" w:rsidR="00BB1EF1" w:rsidRDefault="00BB1EF1" w:rsidP="00513C57">
      <w:pPr>
        <w:rPr>
          <w:rFonts w:eastAsiaTheme="minorEastAsia" w:cs="MS Gothic"/>
          <w:b/>
          <w:bCs/>
          <w:lang w:val="sv-SE"/>
        </w:rPr>
      </w:pPr>
    </w:p>
    <w:p w14:paraId="3CF56605" w14:textId="77777777" w:rsidR="00BB1EF1" w:rsidRDefault="00BB1EF1" w:rsidP="00513C57">
      <w:pPr>
        <w:rPr>
          <w:rFonts w:eastAsiaTheme="minorEastAsia" w:cs="MS Gothic"/>
          <w:b/>
          <w:bCs/>
          <w:lang w:val="sv-SE"/>
        </w:rPr>
      </w:pPr>
    </w:p>
    <w:p w14:paraId="1F7FEFE1" w14:textId="4D367362" w:rsidR="00FD2E05" w:rsidRPr="00513C57" w:rsidRDefault="00FD2E05" w:rsidP="00513C57">
      <w:r w:rsidRPr="00FF444B">
        <w:rPr>
          <w:rFonts w:eastAsiaTheme="minorEastAsia" w:cs="MS Gothic"/>
          <w:b/>
          <w:bCs/>
          <w:lang w:val="sv-SE"/>
        </w:rPr>
        <w:t>关于森海塞</w:t>
      </w:r>
      <w:r w:rsidRPr="00FF444B">
        <w:rPr>
          <w:rFonts w:eastAsiaTheme="minorEastAsia" w:cs="Malgun Gothic"/>
          <w:b/>
          <w:bCs/>
          <w:lang w:val="sv-SE"/>
        </w:rPr>
        <w:t>尔品牌</w:t>
      </w:r>
    </w:p>
    <w:p w14:paraId="0A2244A9" w14:textId="77777777" w:rsidR="00FD2E05" w:rsidRPr="00FF444B" w:rsidRDefault="00FD2E05" w:rsidP="00FD2E05">
      <w:pPr>
        <w:spacing w:line="240" w:lineRule="auto"/>
        <w:rPr>
          <w:rFonts w:eastAsiaTheme="minorEastAsia"/>
          <w:lang w:val="sv-SE"/>
        </w:rPr>
      </w:pPr>
      <w:r w:rsidRPr="00FF444B">
        <w:rPr>
          <w:rFonts w:eastAsiaTheme="minorEastAsia" w:cs="MS Gothic"/>
          <w:lang w:val="sv-SE"/>
        </w:rPr>
        <w:t>音</w:t>
      </w:r>
      <w:r w:rsidRPr="00FF444B">
        <w:rPr>
          <w:rFonts w:eastAsiaTheme="minorEastAsia" w:cs="Microsoft JhengHei"/>
          <w:lang w:val="sv-SE"/>
        </w:rPr>
        <w:t>频是我们的生命之源</w:t>
      </w:r>
      <w:r w:rsidRPr="00FF444B">
        <w:rPr>
          <w:rFonts w:eastAsiaTheme="minorEastAsia"/>
          <w:lang w:val="sv-SE"/>
        </w:rPr>
        <w:t xml:space="preserve"> </w:t>
      </w:r>
      <w:r w:rsidRPr="00FF444B">
        <w:rPr>
          <w:rFonts w:eastAsiaTheme="minorEastAsia" w:cs="MS Gothic"/>
          <w:lang w:val="sv-SE"/>
        </w:rPr>
        <w:t>。</w:t>
      </w:r>
      <w:r w:rsidRPr="00FF444B">
        <w:rPr>
          <w:rFonts w:eastAsiaTheme="minorEastAsia"/>
          <w:lang w:val="sv-SE"/>
        </w:rPr>
        <w:t xml:space="preserve"> </w:t>
      </w:r>
      <w:r w:rsidRPr="00FF444B">
        <w:rPr>
          <w:rFonts w:eastAsiaTheme="minorEastAsia" w:cs="MS Gothic"/>
          <w:lang w:val="sv-SE"/>
        </w:rPr>
        <w:t>我</w:t>
      </w:r>
      <w:r w:rsidRPr="00FF444B">
        <w:rPr>
          <w:rFonts w:eastAsiaTheme="minorEastAsia" w:cs="Microsoft JhengHei"/>
          <w:lang w:val="sv-SE"/>
        </w:rPr>
        <w:t>们致力于创造与众不同的音频解决方案。</w:t>
      </w:r>
      <w:r w:rsidRPr="00FF444B">
        <w:rPr>
          <w:rFonts w:eastAsiaTheme="minorEastAsia"/>
          <w:lang w:val="sv-SE"/>
        </w:rPr>
        <w:t xml:space="preserve"> </w:t>
      </w:r>
      <w:r w:rsidRPr="00FF444B">
        <w:rPr>
          <w:rFonts w:eastAsiaTheme="minorEastAsia" w:cs="MS Gothic"/>
          <w:lang w:val="sv-SE"/>
        </w:rPr>
        <w:t>打造音</w:t>
      </w:r>
      <w:r w:rsidRPr="00FF444B">
        <w:rPr>
          <w:rFonts w:eastAsiaTheme="minorEastAsia" w:cs="Microsoft JhengHei"/>
          <w:lang w:val="sv-SE"/>
        </w:rPr>
        <w:t>频之未来并为我们的客户提供非凡的声音体验</w:t>
      </w:r>
      <w:r w:rsidRPr="00FF444B">
        <w:rPr>
          <w:rFonts w:eastAsiaTheme="minorEastAsia" w:cs="Sennheiser Office"/>
          <w:lang w:val="sv-SE"/>
        </w:rPr>
        <w:t>——</w:t>
      </w:r>
      <w:r w:rsidRPr="00FF444B">
        <w:rPr>
          <w:rFonts w:eastAsiaTheme="minorEastAsia" w:cs="Microsoft JhengHei"/>
          <w:lang w:val="sv-SE"/>
        </w:rPr>
        <w:t>这就是森海塞尔品牌</w:t>
      </w:r>
      <w:r w:rsidRPr="00FF444B">
        <w:rPr>
          <w:rFonts w:eastAsiaTheme="minorEastAsia"/>
          <w:lang w:val="sv-SE"/>
        </w:rPr>
        <w:t>75</w:t>
      </w:r>
      <w:r w:rsidRPr="00FF444B">
        <w:rPr>
          <w:rFonts w:eastAsiaTheme="minorEastAsia" w:cs="MS Gothic"/>
          <w:lang w:val="sv-SE"/>
        </w:rPr>
        <w:t>年来所</w:t>
      </w:r>
      <w:r w:rsidRPr="00FF444B">
        <w:rPr>
          <w:rFonts w:eastAsiaTheme="minorEastAsia" w:cs="Microsoft JhengHei"/>
          <w:lang w:val="sv-SE"/>
        </w:rPr>
        <w:t>传承的精神。专业话筒及监听系统、会议系统、流媒体技术和无线传输系统等专业音频解决方案，这些业务隶属于森海</w:t>
      </w:r>
      <w:r w:rsidRPr="00FF444B">
        <w:rPr>
          <w:rFonts w:eastAsiaTheme="minorEastAsia" w:cs="MS Gothic"/>
          <w:lang w:val="sv-SE"/>
        </w:rPr>
        <w:t>塞</w:t>
      </w:r>
      <w:r w:rsidRPr="00FF444B">
        <w:rPr>
          <w:rFonts w:eastAsiaTheme="minorEastAsia" w:cs="Malgun Gothic"/>
          <w:lang w:val="sv-SE"/>
        </w:rPr>
        <w:t>尔</w:t>
      </w:r>
      <w:r w:rsidRPr="00FF444B">
        <w:rPr>
          <w:rFonts w:eastAsiaTheme="minorEastAsia"/>
          <w:lang w:val="sv-SE"/>
        </w:rPr>
        <w:t xml:space="preserve"> ( Sennheiser electronic GmbH &amp; Co. KG)</w:t>
      </w:r>
      <w:r w:rsidRPr="00FF444B">
        <w:rPr>
          <w:rFonts w:eastAsiaTheme="minorEastAsia" w:cs="MS Gothic"/>
          <w:lang w:val="sv-SE"/>
        </w:rPr>
        <w:t>；而消</w:t>
      </w:r>
      <w:r w:rsidRPr="00FF444B">
        <w:rPr>
          <w:rFonts w:eastAsiaTheme="minorEastAsia" w:cs="Microsoft JhengHei"/>
          <w:lang w:val="sv-SE"/>
        </w:rPr>
        <w:t>费电子产品业务包括耳机、条形音箱和语音增强耳机等在森海塞尔的授权下由索诺瓦控股集团</w:t>
      </w:r>
      <w:r w:rsidRPr="00FF444B">
        <w:rPr>
          <w:rFonts w:eastAsiaTheme="minorEastAsia"/>
          <w:lang w:val="sv-SE"/>
        </w:rPr>
        <w:t xml:space="preserve">  (Sonova Holding AG) </w:t>
      </w:r>
      <w:r w:rsidRPr="00FF444B">
        <w:rPr>
          <w:rFonts w:eastAsiaTheme="minorEastAsia" w:cs="MS Gothic"/>
          <w:lang w:val="sv-SE"/>
        </w:rPr>
        <w:t>运</w:t>
      </w:r>
      <w:r w:rsidRPr="00FF444B">
        <w:rPr>
          <w:rFonts w:eastAsiaTheme="minorEastAsia" w:cs="Microsoft JhengHei"/>
          <w:lang w:val="sv-SE"/>
        </w:rPr>
        <w:t>营。</w:t>
      </w:r>
    </w:p>
    <w:p w14:paraId="5FB0CA87" w14:textId="77777777" w:rsidR="00FD2E05" w:rsidRPr="00FF444B" w:rsidRDefault="00FD2E05" w:rsidP="00FD2E05">
      <w:pPr>
        <w:spacing w:line="240" w:lineRule="auto"/>
        <w:rPr>
          <w:rFonts w:eastAsiaTheme="minorEastAsia"/>
          <w:lang w:val="sv-SE"/>
        </w:rPr>
      </w:pPr>
    </w:p>
    <w:p w14:paraId="411A6390" w14:textId="77777777" w:rsidR="00F25D24" w:rsidRPr="00FF444B" w:rsidRDefault="00F25D24" w:rsidP="00F25D24">
      <w:pPr>
        <w:spacing w:line="240" w:lineRule="auto"/>
        <w:rPr>
          <w:rFonts w:eastAsiaTheme="minorEastAsia"/>
          <w:lang w:val="sv-SE"/>
        </w:rPr>
      </w:pPr>
    </w:p>
    <w:p w14:paraId="2C6A5A37" w14:textId="72D2E256" w:rsidR="00F25D24" w:rsidRDefault="00BF588F" w:rsidP="00F25D24">
      <w:pPr>
        <w:spacing w:line="240" w:lineRule="auto"/>
        <w:rPr>
          <w:rFonts w:eastAsiaTheme="minorEastAsia"/>
          <w:color w:val="0095D5" w:themeColor="accent1"/>
          <w:szCs w:val="18"/>
          <w:lang w:val="sv-SE"/>
        </w:rPr>
      </w:pPr>
      <w:hyperlink r:id="rId16" w:history="1">
        <w:r w:rsidR="00CB447C" w:rsidRPr="00FF444B">
          <w:rPr>
            <w:rStyle w:val="aa"/>
            <w:rFonts w:eastAsiaTheme="minorEastAsia"/>
            <w:color w:val="0095D5" w:themeColor="accent1"/>
            <w:szCs w:val="18"/>
            <w:u w:val="none"/>
            <w:lang w:val="sv-SE"/>
          </w:rPr>
          <w:t>www.sennheiser.com</w:t>
        </w:r>
      </w:hyperlink>
      <w:r w:rsidR="00CB447C" w:rsidRPr="00FF444B">
        <w:rPr>
          <w:rFonts w:eastAsiaTheme="minorEastAsia"/>
          <w:color w:val="0095D5" w:themeColor="accent1"/>
          <w:szCs w:val="18"/>
          <w:lang w:val="sv-SE"/>
        </w:rPr>
        <w:t xml:space="preserve"> </w:t>
      </w:r>
    </w:p>
    <w:p w14:paraId="1F41EE3D" w14:textId="7492602E" w:rsidR="00513C57" w:rsidRPr="00FF444B" w:rsidRDefault="00513C57" w:rsidP="00F25D24">
      <w:pPr>
        <w:spacing w:line="240" w:lineRule="auto"/>
        <w:rPr>
          <w:rFonts w:eastAsiaTheme="minorEastAsia"/>
          <w:color w:val="0095D5" w:themeColor="accent1"/>
          <w:szCs w:val="18"/>
          <w:lang w:val="sv-SE"/>
        </w:rPr>
      </w:pPr>
      <w:r>
        <w:rPr>
          <w:rFonts w:eastAsiaTheme="minorEastAsia" w:hint="eastAsia"/>
          <w:color w:val="0095D5" w:themeColor="accent1"/>
          <w:szCs w:val="18"/>
          <w:lang w:val="sv-SE"/>
        </w:rPr>
        <w:t>www.</w:t>
      </w:r>
      <w:r>
        <w:rPr>
          <w:rFonts w:eastAsiaTheme="minorEastAsia"/>
          <w:color w:val="0095D5" w:themeColor="accent1"/>
          <w:szCs w:val="18"/>
          <w:lang w:val="sv-SE"/>
        </w:rPr>
        <w:t>sennheiser-hearing.com</w:t>
      </w:r>
    </w:p>
    <w:bookmarkEnd w:id="4"/>
    <w:p w14:paraId="60AFBD9F" w14:textId="2346EE53" w:rsidR="00FB3505" w:rsidRDefault="00FB3505" w:rsidP="00FB3505">
      <w:pPr>
        <w:pStyle w:val="About"/>
        <w:rPr>
          <w:rFonts w:eastAsiaTheme="minorEastAsia"/>
          <w:lang w:val="sv-SE"/>
        </w:rPr>
      </w:pPr>
    </w:p>
    <w:p w14:paraId="7331998D" w14:textId="77777777" w:rsidR="00DF455D" w:rsidRPr="00FF444B" w:rsidRDefault="00DF455D" w:rsidP="00FB3505">
      <w:pPr>
        <w:pStyle w:val="About"/>
        <w:rPr>
          <w:rFonts w:eastAsiaTheme="minorEastAsia"/>
          <w:lang w:val="sv-SE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9"/>
      </w:tblGrid>
      <w:tr w:rsidR="00B177FD" w:rsidRPr="00FF444B" w14:paraId="0D394C00" w14:textId="77777777" w:rsidTr="00B2326B">
        <w:tc>
          <w:tcPr>
            <w:tcW w:w="4219" w:type="dxa"/>
          </w:tcPr>
          <w:p w14:paraId="73D7F517" w14:textId="43A38EED" w:rsidR="00B177FD" w:rsidRPr="00FF444B" w:rsidRDefault="00B177FD" w:rsidP="00431E8B">
            <w:pPr>
              <w:pStyle w:val="Contact"/>
              <w:tabs>
                <w:tab w:val="clear" w:pos="4111"/>
              </w:tabs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大中华区</w:t>
            </w:r>
            <w:r w:rsidRPr="00FF444B">
              <w:rPr>
                <w:rFonts w:eastAsiaTheme="minorEastAsia"/>
                <w:b/>
              </w:rPr>
              <w:t>新闻联络人</w:t>
            </w:r>
          </w:p>
        </w:tc>
      </w:tr>
      <w:tr w:rsidR="00B177FD" w:rsidRPr="00FF444B" w14:paraId="39800DCE" w14:textId="77777777" w:rsidTr="00B2326B">
        <w:tc>
          <w:tcPr>
            <w:tcW w:w="4219" w:type="dxa"/>
          </w:tcPr>
          <w:p w14:paraId="6A2550BF" w14:textId="5C7B0AF1" w:rsidR="00B177FD" w:rsidRPr="00FF444B" w:rsidRDefault="00B177FD" w:rsidP="00431E8B">
            <w:pPr>
              <w:pStyle w:val="Contact"/>
              <w:tabs>
                <w:tab w:val="clear" w:pos="4111"/>
              </w:tabs>
              <w:rPr>
                <w:rFonts w:eastAsiaTheme="minorEastAsia"/>
                <w:color w:val="0095D5"/>
              </w:rPr>
            </w:pPr>
            <w:r>
              <w:rPr>
                <w:rFonts w:eastAsiaTheme="minorEastAsia" w:hint="eastAsia"/>
                <w:color w:val="0095D5"/>
              </w:rPr>
              <w:t>顾彦多</w:t>
            </w:r>
            <w:r>
              <w:rPr>
                <w:rFonts w:eastAsiaTheme="minorEastAsia" w:hint="eastAsia"/>
                <w:color w:val="0095D5"/>
              </w:rPr>
              <w:t xml:space="preserve"> I</w:t>
            </w:r>
            <w:r>
              <w:rPr>
                <w:rFonts w:eastAsiaTheme="minorEastAsia"/>
                <w:color w:val="0095D5"/>
              </w:rPr>
              <w:t>vy</w:t>
            </w:r>
            <w:r w:rsidR="005F5C12">
              <w:rPr>
                <w:rFonts w:eastAsiaTheme="minorEastAsia"/>
                <w:color w:val="0095D5"/>
              </w:rPr>
              <w:t xml:space="preserve"> </w:t>
            </w:r>
            <w:r w:rsidR="005F5C12">
              <w:rPr>
                <w:rFonts w:eastAsiaTheme="minorEastAsia" w:hint="eastAsia"/>
                <w:color w:val="0095D5"/>
              </w:rPr>
              <w:t>Gu</w:t>
            </w:r>
          </w:p>
        </w:tc>
      </w:tr>
      <w:tr w:rsidR="00B177FD" w:rsidRPr="00FF444B" w14:paraId="55FA925C" w14:textId="77777777" w:rsidTr="00B2326B">
        <w:tc>
          <w:tcPr>
            <w:tcW w:w="4219" w:type="dxa"/>
          </w:tcPr>
          <w:p w14:paraId="009E6C6F" w14:textId="4A04A3EA" w:rsidR="00B177FD" w:rsidRPr="00FF444B" w:rsidRDefault="00B177FD" w:rsidP="00431E8B">
            <w:pPr>
              <w:pStyle w:val="Contact"/>
              <w:tabs>
                <w:tab w:val="clear" w:pos="4111"/>
              </w:tabs>
              <w:rPr>
                <w:rFonts w:eastAsiaTheme="minorEastAsia"/>
              </w:rPr>
            </w:pPr>
            <w:r>
              <w:rPr>
                <w:rFonts w:eastAsiaTheme="minorEastAsia"/>
              </w:rPr>
              <w:t>ivy.gu</w:t>
            </w:r>
            <w:r w:rsidRPr="00FF444B">
              <w:rPr>
                <w:rFonts w:eastAsiaTheme="minorEastAsia"/>
              </w:rPr>
              <w:t>@sennheiser.com</w:t>
            </w:r>
          </w:p>
        </w:tc>
      </w:tr>
      <w:tr w:rsidR="00B177FD" w:rsidRPr="00FF444B" w14:paraId="183B3BFD" w14:textId="77777777" w:rsidTr="00B2326B">
        <w:tc>
          <w:tcPr>
            <w:tcW w:w="4219" w:type="dxa"/>
          </w:tcPr>
          <w:p w14:paraId="08CDB941" w14:textId="5EEEC944" w:rsidR="00B177FD" w:rsidRPr="00FF444B" w:rsidRDefault="00F6752C" w:rsidP="00431E8B">
            <w:pPr>
              <w:pStyle w:val="Contact"/>
              <w:tabs>
                <w:tab w:val="clear" w:pos="4111"/>
              </w:tabs>
              <w:rPr>
                <w:rFonts w:eastAsiaTheme="minorEastAsia"/>
              </w:rPr>
            </w:pPr>
            <w:r>
              <w:rPr>
                <w:rFonts w:eastAsiaTheme="minorEastAsia"/>
              </w:rPr>
              <w:t>+86 10 8531 1512</w:t>
            </w:r>
          </w:p>
        </w:tc>
      </w:tr>
    </w:tbl>
    <w:p w14:paraId="12EE61E2" w14:textId="77777777" w:rsidR="00E45F59" w:rsidRPr="00FF444B" w:rsidRDefault="00E45F59" w:rsidP="00945E93">
      <w:pPr>
        <w:pStyle w:val="Contact"/>
        <w:rPr>
          <w:rFonts w:eastAsiaTheme="minorEastAsia"/>
        </w:rPr>
      </w:pPr>
    </w:p>
    <w:p w14:paraId="2C48B7D5" w14:textId="2ACCA20E" w:rsidR="0038583A" w:rsidRPr="00FF444B" w:rsidRDefault="0038583A" w:rsidP="00E45F59">
      <w:pPr>
        <w:pStyle w:val="Contact"/>
        <w:rPr>
          <w:rFonts w:eastAsiaTheme="minorEastAsia"/>
        </w:rPr>
      </w:pPr>
    </w:p>
    <w:sectPr w:rsidR="0038583A" w:rsidRPr="00FF444B" w:rsidSect="009031C7"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BA99A" w14:textId="77777777" w:rsidR="00641DAD" w:rsidRDefault="00641DAD" w:rsidP="00CA1EB9">
      <w:pPr>
        <w:spacing w:line="240" w:lineRule="auto"/>
      </w:pPr>
      <w:r>
        <w:separator/>
      </w:r>
    </w:p>
  </w:endnote>
  <w:endnote w:type="continuationSeparator" w:id="0">
    <w:p w14:paraId="42357B5B" w14:textId="77777777" w:rsidR="00641DAD" w:rsidRDefault="00641DAD" w:rsidP="00CA1EB9">
      <w:pPr>
        <w:spacing w:line="240" w:lineRule="auto"/>
      </w:pPr>
      <w:r>
        <w:continuationSeparator/>
      </w:r>
    </w:p>
  </w:endnote>
  <w:endnote w:type="continuationNotice" w:id="1">
    <w:p w14:paraId="1D483C25" w14:textId="77777777" w:rsidR="00641DAD" w:rsidRDefault="00641DA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551D482A-0420-473B-8E02-CD0DD5D8D54A}"/>
    <w:embedBold r:id="rId2" w:fontKey="{B1F68CCD-30CD-401D-A186-F59A1080E41E}"/>
    <w:embedItalic r:id="rId3" w:fontKey="{6582831D-1C49-449C-8496-58F54B0C3C6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21ED96AD-4293-40D3-B24C-C9C4BE4D9069}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F988A8D3-65FA-4409-A30A-14CAED28ABE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1CCE3D4D" w14:paraId="6364EB77" w14:textId="77777777" w:rsidTr="1CCE3D4D">
      <w:tc>
        <w:tcPr>
          <w:tcW w:w="2625" w:type="dxa"/>
        </w:tcPr>
        <w:p w14:paraId="313EAA06" w14:textId="5B976A13" w:rsidR="1CCE3D4D" w:rsidRDefault="1CCE3D4D" w:rsidP="1CCE3D4D">
          <w:pPr>
            <w:pStyle w:val="a3"/>
            <w:ind w:left="-115"/>
            <w:jc w:val="left"/>
            <w:rPr>
              <w:szCs w:val="15"/>
            </w:rPr>
          </w:pPr>
        </w:p>
      </w:tc>
      <w:tc>
        <w:tcPr>
          <w:tcW w:w="2625" w:type="dxa"/>
        </w:tcPr>
        <w:p w14:paraId="46CC3F8A" w14:textId="29709070" w:rsidR="1CCE3D4D" w:rsidRDefault="1CCE3D4D" w:rsidP="1CCE3D4D">
          <w:pPr>
            <w:pStyle w:val="a3"/>
            <w:jc w:val="center"/>
            <w:rPr>
              <w:szCs w:val="15"/>
            </w:rPr>
          </w:pPr>
        </w:p>
      </w:tc>
      <w:tc>
        <w:tcPr>
          <w:tcW w:w="2625" w:type="dxa"/>
        </w:tcPr>
        <w:p w14:paraId="274EEA5F" w14:textId="700253EC" w:rsidR="1CCE3D4D" w:rsidRDefault="1CCE3D4D" w:rsidP="1CCE3D4D">
          <w:pPr>
            <w:pStyle w:val="a3"/>
            <w:ind w:right="-115"/>
            <w:rPr>
              <w:szCs w:val="15"/>
            </w:rPr>
          </w:pPr>
        </w:p>
      </w:tc>
    </w:tr>
  </w:tbl>
  <w:p w14:paraId="6E78FB51" w14:textId="391B98C3" w:rsidR="1CCE3D4D" w:rsidRDefault="1CCE3D4D" w:rsidP="1CCE3D4D">
    <w:pPr>
      <w:pStyle w:val="a5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a5"/>
      <w:tabs>
        <w:tab w:val="left" w:pos="3068"/>
      </w:tabs>
    </w:pPr>
    <w:r>
      <w:rPr>
        <w:rFonts w:hint="eastAsia"/>
        <w:noProof/>
        <w:lang w:val="en-US"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E29DD" w14:textId="77777777" w:rsidR="00641DAD" w:rsidRDefault="00641DAD" w:rsidP="00CA1EB9">
      <w:pPr>
        <w:spacing w:line="240" w:lineRule="auto"/>
      </w:pPr>
      <w:r>
        <w:separator/>
      </w:r>
    </w:p>
  </w:footnote>
  <w:footnote w:type="continuationSeparator" w:id="0">
    <w:p w14:paraId="0A70711B" w14:textId="77777777" w:rsidR="00641DAD" w:rsidRDefault="00641DAD" w:rsidP="00CA1EB9">
      <w:pPr>
        <w:spacing w:line="240" w:lineRule="auto"/>
      </w:pPr>
      <w:r>
        <w:continuationSeparator/>
      </w:r>
    </w:p>
  </w:footnote>
  <w:footnote w:type="continuationNotice" w:id="1">
    <w:p w14:paraId="745EDA1B" w14:textId="77777777" w:rsidR="00641DAD" w:rsidRDefault="00641DA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a3"/>
      <w:rPr>
        <w:color w:val="0095D5" w:themeColor="accent1"/>
      </w:rPr>
    </w:pPr>
    <w:r>
      <w:rPr>
        <w:rFonts w:hint="eastAsia"/>
        <w:color w:val="0095D5" w:themeColor="accent1"/>
      </w:rPr>
      <w:t>新闻稿</w:t>
    </w:r>
    <w:r>
      <w:rPr>
        <w:rFonts w:hint="eastAsia"/>
        <w:noProof/>
        <w:lang w:val="en-US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1D4EC0">
      <w:rPr>
        <w:noProof/>
      </w:rPr>
      <w:t>4</w:t>
    </w:r>
    <w:r>
      <w:fldChar w:fldCharType="end"/>
    </w:r>
    <w:r>
      <w:rPr>
        <w:rFonts w:hint="eastAsia"/>
      </w:rPr>
      <w:t>/</w:t>
    </w:r>
    <w:r w:rsidR="00BF588F">
      <w:fldChar w:fldCharType="begin"/>
    </w:r>
    <w:r w:rsidR="00BF588F">
      <w:instrText>NUMPAGES  \* Arabic  \* MERGEFORMAT</w:instrText>
    </w:r>
    <w:r w:rsidR="00BF588F">
      <w:fldChar w:fldCharType="separate"/>
    </w:r>
    <w:r w:rsidR="001D4EC0">
      <w:rPr>
        <w:noProof/>
      </w:rPr>
      <w:t>5</w:t>
    </w:r>
    <w:r w:rsidR="00BF588F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a3"/>
      <w:rPr>
        <w:color w:val="0095D5" w:themeColor="accent1"/>
      </w:rPr>
    </w:pPr>
    <w:r>
      <w:rPr>
        <w:rFonts w:hint="eastAsia"/>
        <w:color w:val="0095D5" w:themeColor="accent1"/>
      </w:rPr>
      <w:t>新闻稿</w:t>
    </w:r>
    <w:r>
      <w:rPr>
        <w:rFonts w:hint="eastAsia"/>
        <w:noProof/>
        <w:lang w:val="en-US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1D4EC0">
      <w:rPr>
        <w:noProof/>
      </w:rPr>
      <w:t>1</w:t>
    </w:r>
    <w:r>
      <w:fldChar w:fldCharType="end"/>
    </w:r>
    <w:r>
      <w:rPr>
        <w:rFonts w:hint="eastAsia"/>
      </w:rPr>
      <w:t>/</w:t>
    </w:r>
    <w:r w:rsidR="00BF588F">
      <w:fldChar w:fldCharType="begin"/>
    </w:r>
    <w:r w:rsidR="00BF588F">
      <w:instrText>NUMPAGES  \* Arabic  \* MERGEFORMAT</w:instrText>
    </w:r>
    <w:r w:rsidR="00BF588F">
      <w:fldChar w:fldCharType="separate"/>
    </w:r>
    <w:r w:rsidR="001D4EC0">
      <w:rPr>
        <w:noProof/>
      </w:rPr>
      <w:t>5</w:t>
    </w:r>
    <w:r w:rsidR="00BF588F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F7062"/>
    <w:multiLevelType w:val="hybridMultilevel"/>
    <w:tmpl w:val="77741C8C"/>
    <w:lvl w:ilvl="0" w:tplc="9538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A4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01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28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86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A4D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082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2D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5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5D3ED6"/>
    <w:multiLevelType w:val="hybridMultilevel"/>
    <w:tmpl w:val="985C7928"/>
    <w:lvl w:ilvl="0" w:tplc="814CE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D8A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108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F82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C3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F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01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8C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1BB7"/>
    <w:multiLevelType w:val="hybridMultilevel"/>
    <w:tmpl w:val="FCFE4A64"/>
    <w:lvl w:ilvl="0" w:tplc="4E58F1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CC9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AE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8C9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06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85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6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5E1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83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89934722">
    <w:abstractNumId w:val="6"/>
  </w:num>
  <w:num w:numId="2" w16cid:durableId="556939379">
    <w:abstractNumId w:val="2"/>
  </w:num>
  <w:num w:numId="3" w16cid:durableId="777874231">
    <w:abstractNumId w:val="25"/>
  </w:num>
  <w:num w:numId="4" w16cid:durableId="883516891">
    <w:abstractNumId w:val="5"/>
  </w:num>
  <w:num w:numId="5" w16cid:durableId="1405254089">
    <w:abstractNumId w:val="18"/>
  </w:num>
  <w:num w:numId="6" w16cid:durableId="232590183">
    <w:abstractNumId w:val="9"/>
  </w:num>
  <w:num w:numId="7" w16cid:durableId="11822812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78837493">
    <w:abstractNumId w:val="1"/>
  </w:num>
  <w:num w:numId="9" w16cid:durableId="59988078">
    <w:abstractNumId w:val="14"/>
  </w:num>
  <w:num w:numId="10" w16cid:durableId="418059082">
    <w:abstractNumId w:val="0"/>
  </w:num>
  <w:num w:numId="11" w16cid:durableId="4132841">
    <w:abstractNumId w:val="7"/>
  </w:num>
  <w:num w:numId="12" w16cid:durableId="1037003894">
    <w:abstractNumId w:val="15"/>
  </w:num>
  <w:num w:numId="13" w16cid:durableId="1645114585">
    <w:abstractNumId w:val="24"/>
  </w:num>
  <w:num w:numId="14" w16cid:durableId="1809931982">
    <w:abstractNumId w:val="3"/>
  </w:num>
  <w:num w:numId="15" w16cid:durableId="875040861">
    <w:abstractNumId w:val="16"/>
  </w:num>
  <w:num w:numId="16" w16cid:durableId="2001885127">
    <w:abstractNumId w:val="11"/>
  </w:num>
  <w:num w:numId="17" w16cid:durableId="618688475">
    <w:abstractNumId w:val="10"/>
  </w:num>
  <w:num w:numId="18" w16cid:durableId="362753253">
    <w:abstractNumId w:val="8"/>
  </w:num>
  <w:num w:numId="19" w16cid:durableId="1039552657">
    <w:abstractNumId w:val="12"/>
  </w:num>
  <w:num w:numId="20" w16cid:durableId="292367507">
    <w:abstractNumId w:val="13"/>
  </w:num>
  <w:num w:numId="21" w16cid:durableId="568468903">
    <w:abstractNumId w:val="17"/>
  </w:num>
  <w:num w:numId="22" w16cid:durableId="1352879400">
    <w:abstractNumId w:val="23"/>
  </w:num>
  <w:num w:numId="23" w16cid:durableId="1270237379">
    <w:abstractNumId w:val="20"/>
  </w:num>
  <w:num w:numId="24" w16cid:durableId="837891059">
    <w:abstractNumId w:val="22"/>
  </w:num>
  <w:num w:numId="25" w16cid:durableId="654377921">
    <w:abstractNumId w:val="21"/>
  </w:num>
  <w:num w:numId="26" w16cid:durableId="397486451">
    <w:abstractNumId w:val="19"/>
  </w:num>
  <w:num w:numId="27" w16cid:durableId="1900750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bordersDoNotSurroundHeader/>
  <w:bordersDoNotSurroundFooter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MwMzM3NTS1NDZR0lEKTi0uzszPAykwqQUAbm+CzCwAAAA="/>
  </w:docVars>
  <w:rsids>
    <w:rsidRoot w:val="00CA1EB9"/>
    <w:rsid w:val="000003EA"/>
    <w:rsid w:val="00001645"/>
    <w:rsid w:val="000134D7"/>
    <w:rsid w:val="0001367D"/>
    <w:rsid w:val="00014BCA"/>
    <w:rsid w:val="0001632B"/>
    <w:rsid w:val="0001676E"/>
    <w:rsid w:val="00021722"/>
    <w:rsid w:val="000272C5"/>
    <w:rsid w:val="00034424"/>
    <w:rsid w:val="00035A74"/>
    <w:rsid w:val="00035E22"/>
    <w:rsid w:val="00037CAA"/>
    <w:rsid w:val="000451AC"/>
    <w:rsid w:val="00046898"/>
    <w:rsid w:val="00047D6A"/>
    <w:rsid w:val="000515F9"/>
    <w:rsid w:val="00052598"/>
    <w:rsid w:val="000534CD"/>
    <w:rsid w:val="00055E55"/>
    <w:rsid w:val="000569C8"/>
    <w:rsid w:val="00056C73"/>
    <w:rsid w:val="000574B7"/>
    <w:rsid w:val="00057569"/>
    <w:rsid w:val="00060BEE"/>
    <w:rsid w:val="00060E12"/>
    <w:rsid w:val="000619D2"/>
    <w:rsid w:val="0006221A"/>
    <w:rsid w:val="00062A68"/>
    <w:rsid w:val="000650C7"/>
    <w:rsid w:val="00067931"/>
    <w:rsid w:val="00071D44"/>
    <w:rsid w:val="00082526"/>
    <w:rsid w:val="000845EB"/>
    <w:rsid w:val="000850F9"/>
    <w:rsid w:val="00086976"/>
    <w:rsid w:val="00086BC7"/>
    <w:rsid w:val="00090449"/>
    <w:rsid w:val="00090721"/>
    <w:rsid w:val="00093230"/>
    <w:rsid w:val="0009384F"/>
    <w:rsid w:val="000A054A"/>
    <w:rsid w:val="000B048C"/>
    <w:rsid w:val="000B110A"/>
    <w:rsid w:val="000B16C2"/>
    <w:rsid w:val="000B4F19"/>
    <w:rsid w:val="000C0707"/>
    <w:rsid w:val="000C07FC"/>
    <w:rsid w:val="000C1C9D"/>
    <w:rsid w:val="000C3C6E"/>
    <w:rsid w:val="000C5819"/>
    <w:rsid w:val="000D07C3"/>
    <w:rsid w:val="000D5728"/>
    <w:rsid w:val="000E558A"/>
    <w:rsid w:val="000E735B"/>
    <w:rsid w:val="000E7A92"/>
    <w:rsid w:val="000F1105"/>
    <w:rsid w:val="000F1B7D"/>
    <w:rsid w:val="000F37D1"/>
    <w:rsid w:val="000F3F63"/>
    <w:rsid w:val="000F712D"/>
    <w:rsid w:val="000F7E49"/>
    <w:rsid w:val="001023F9"/>
    <w:rsid w:val="001030EE"/>
    <w:rsid w:val="00103124"/>
    <w:rsid w:val="00105B31"/>
    <w:rsid w:val="001103C9"/>
    <w:rsid w:val="00110939"/>
    <w:rsid w:val="001113EF"/>
    <w:rsid w:val="00115425"/>
    <w:rsid w:val="00117457"/>
    <w:rsid w:val="00120EA8"/>
    <w:rsid w:val="00121501"/>
    <w:rsid w:val="001220A0"/>
    <w:rsid w:val="00122B3E"/>
    <w:rsid w:val="00124508"/>
    <w:rsid w:val="001271F1"/>
    <w:rsid w:val="001274C0"/>
    <w:rsid w:val="0013050D"/>
    <w:rsid w:val="00133565"/>
    <w:rsid w:val="00133894"/>
    <w:rsid w:val="001345C1"/>
    <w:rsid w:val="00134700"/>
    <w:rsid w:val="00135CB5"/>
    <w:rsid w:val="0013610C"/>
    <w:rsid w:val="0014006E"/>
    <w:rsid w:val="0014010A"/>
    <w:rsid w:val="0014036B"/>
    <w:rsid w:val="00140778"/>
    <w:rsid w:val="00140AD4"/>
    <w:rsid w:val="001426D7"/>
    <w:rsid w:val="00146223"/>
    <w:rsid w:val="00152FA9"/>
    <w:rsid w:val="00156671"/>
    <w:rsid w:val="00160C5D"/>
    <w:rsid w:val="00161E89"/>
    <w:rsid w:val="001624CA"/>
    <w:rsid w:val="00162832"/>
    <w:rsid w:val="00163E4D"/>
    <w:rsid w:val="0016666F"/>
    <w:rsid w:val="0016751B"/>
    <w:rsid w:val="0016778C"/>
    <w:rsid w:val="00172077"/>
    <w:rsid w:val="001747E2"/>
    <w:rsid w:val="0017710D"/>
    <w:rsid w:val="001772AE"/>
    <w:rsid w:val="00177338"/>
    <w:rsid w:val="001779A2"/>
    <w:rsid w:val="00182BE1"/>
    <w:rsid w:val="00183528"/>
    <w:rsid w:val="00186350"/>
    <w:rsid w:val="00192CBA"/>
    <w:rsid w:val="001947D8"/>
    <w:rsid w:val="00194D64"/>
    <w:rsid w:val="001955DF"/>
    <w:rsid w:val="00196190"/>
    <w:rsid w:val="00196331"/>
    <w:rsid w:val="00196886"/>
    <w:rsid w:val="00197815"/>
    <w:rsid w:val="001A1DA6"/>
    <w:rsid w:val="001A5A7D"/>
    <w:rsid w:val="001A6B39"/>
    <w:rsid w:val="001A6D46"/>
    <w:rsid w:val="001A6DF3"/>
    <w:rsid w:val="001B0B49"/>
    <w:rsid w:val="001B3EBB"/>
    <w:rsid w:val="001B451C"/>
    <w:rsid w:val="001B46A8"/>
    <w:rsid w:val="001B4B52"/>
    <w:rsid w:val="001B6A18"/>
    <w:rsid w:val="001C00CF"/>
    <w:rsid w:val="001C63D8"/>
    <w:rsid w:val="001D4136"/>
    <w:rsid w:val="001D4E25"/>
    <w:rsid w:val="001D4EC0"/>
    <w:rsid w:val="001E07FB"/>
    <w:rsid w:val="001E08AB"/>
    <w:rsid w:val="001E0C8F"/>
    <w:rsid w:val="001E188A"/>
    <w:rsid w:val="001F2EA0"/>
    <w:rsid w:val="001F3001"/>
    <w:rsid w:val="001F3D52"/>
    <w:rsid w:val="00200302"/>
    <w:rsid w:val="002008AB"/>
    <w:rsid w:val="002035AE"/>
    <w:rsid w:val="00203C58"/>
    <w:rsid w:val="002057CE"/>
    <w:rsid w:val="00205AD4"/>
    <w:rsid w:val="002075EF"/>
    <w:rsid w:val="00213B6E"/>
    <w:rsid w:val="00214801"/>
    <w:rsid w:val="00217B14"/>
    <w:rsid w:val="002206C4"/>
    <w:rsid w:val="00225A83"/>
    <w:rsid w:val="00225AEB"/>
    <w:rsid w:val="0023030F"/>
    <w:rsid w:val="0023078D"/>
    <w:rsid w:val="002332F1"/>
    <w:rsid w:val="00235506"/>
    <w:rsid w:val="002356E0"/>
    <w:rsid w:val="00235C08"/>
    <w:rsid w:val="00240019"/>
    <w:rsid w:val="002409B4"/>
    <w:rsid w:val="002435BC"/>
    <w:rsid w:val="00245322"/>
    <w:rsid w:val="002465AA"/>
    <w:rsid w:val="00247165"/>
    <w:rsid w:val="002502A3"/>
    <w:rsid w:val="00250A63"/>
    <w:rsid w:val="00257E72"/>
    <w:rsid w:val="00262172"/>
    <w:rsid w:val="00262E6E"/>
    <w:rsid w:val="002665DF"/>
    <w:rsid w:val="00276DE9"/>
    <w:rsid w:val="00277368"/>
    <w:rsid w:val="00280603"/>
    <w:rsid w:val="00281835"/>
    <w:rsid w:val="00281989"/>
    <w:rsid w:val="00282A73"/>
    <w:rsid w:val="00282A8D"/>
    <w:rsid w:val="002834AA"/>
    <w:rsid w:val="00284363"/>
    <w:rsid w:val="002849F1"/>
    <w:rsid w:val="002856C8"/>
    <w:rsid w:val="00286281"/>
    <w:rsid w:val="00286F89"/>
    <w:rsid w:val="002917A2"/>
    <w:rsid w:val="00293F23"/>
    <w:rsid w:val="00297464"/>
    <w:rsid w:val="002A0160"/>
    <w:rsid w:val="002A24D0"/>
    <w:rsid w:val="002A33E5"/>
    <w:rsid w:val="002A54F5"/>
    <w:rsid w:val="002B228B"/>
    <w:rsid w:val="002B481A"/>
    <w:rsid w:val="002B4D35"/>
    <w:rsid w:val="002B56E7"/>
    <w:rsid w:val="002B7498"/>
    <w:rsid w:val="002B796A"/>
    <w:rsid w:val="002C0ACC"/>
    <w:rsid w:val="002C10B6"/>
    <w:rsid w:val="002C4120"/>
    <w:rsid w:val="002C4738"/>
    <w:rsid w:val="002C47A9"/>
    <w:rsid w:val="002C6F4D"/>
    <w:rsid w:val="002C7064"/>
    <w:rsid w:val="002C788E"/>
    <w:rsid w:val="002D0C1B"/>
    <w:rsid w:val="002D11A8"/>
    <w:rsid w:val="002D2C23"/>
    <w:rsid w:val="002D6132"/>
    <w:rsid w:val="002D6BD2"/>
    <w:rsid w:val="002E1879"/>
    <w:rsid w:val="002E1F7C"/>
    <w:rsid w:val="002E21BD"/>
    <w:rsid w:val="002E3E3C"/>
    <w:rsid w:val="002E413B"/>
    <w:rsid w:val="002E5827"/>
    <w:rsid w:val="002E6AC4"/>
    <w:rsid w:val="002F1ECF"/>
    <w:rsid w:val="002F3FEE"/>
    <w:rsid w:val="002F6C5E"/>
    <w:rsid w:val="002F727C"/>
    <w:rsid w:val="003018AE"/>
    <w:rsid w:val="0030235B"/>
    <w:rsid w:val="00305B63"/>
    <w:rsid w:val="00310330"/>
    <w:rsid w:val="00311C6F"/>
    <w:rsid w:val="00314809"/>
    <w:rsid w:val="00314D5D"/>
    <w:rsid w:val="00320EA4"/>
    <w:rsid w:val="003222F5"/>
    <w:rsid w:val="00323587"/>
    <w:rsid w:val="00324808"/>
    <w:rsid w:val="00324859"/>
    <w:rsid w:val="00326FB8"/>
    <w:rsid w:val="003275FC"/>
    <w:rsid w:val="00330111"/>
    <w:rsid w:val="003330DE"/>
    <w:rsid w:val="00334CD0"/>
    <w:rsid w:val="00337412"/>
    <w:rsid w:val="003468A7"/>
    <w:rsid w:val="00346D4C"/>
    <w:rsid w:val="003477FA"/>
    <w:rsid w:val="00350556"/>
    <w:rsid w:val="00351B40"/>
    <w:rsid w:val="00351D3D"/>
    <w:rsid w:val="003524A7"/>
    <w:rsid w:val="003543B1"/>
    <w:rsid w:val="00354A8E"/>
    <w:rsid w:val="00354AF9"/>
    <w:rsid w:val="0035529D"/>
    <w:rsid w:val="0035752B"/>
    <w:rsid w:val="00360488"/>
    <w:rsid w:val="0036480A"/>
    <w:rsid w:val="00364D9F"/>
    <w:rsid w:val="003673FF"/>
    <w:rsid w:val="003708EA"/>
    <w:rsid w:val="00372321"/>
    <w:rsid w:val="00373866"/>
    <w:rsid w:val="00373F92"/>
    <w:rsid w:val="00375ACD"/>
    <w:rsid w:val="00382243"/>
    <w:rsid w:val="0038583A"/>
    <w:rsid w:val="00386F07"/>
    <w:rsid w:val="00387600"/>
    <w:rsid w:val="00387744"/>
    <w:rsid w:val="00392136"/>
    <w:rsid w:val="00393D02"/>
    <w:rsid w:val="0039588A"/>
    <w:rsid w:val="00395D17"/>
    <w:rsid w:val="003A22EB"/>
    <w:rsid w:val="003A26C2"/>
    <w:rsid w:val="003A4922"/>
    <w:rsid w:val="003A649F"/>
    <w:rsid w:val="003B2C4C"/>
    <w:rsid w:val="003B61A6"/>
    <w:rsid w:val="003B6F65"/>
    <w:rsid w:val="003C3395"/>
    <w:rsid w:val="003C4BE3"/>
    <w:rsid w:val="003C59A5"/>
    <w:rsid w:val="003C5BCC"/>
    <w:rsid w:val="003D06A1"/>
    <w:rsid w:val="003D20E7"/>
    <w:rsid w:val="003D2CCE"/>
    <w:rsid w:val="003D2DCD"/>
    <w:rsid w:val="003D33D6"/>
    <w:rsid w:val="003D5B42"/>
    <w:rsid w:val="003D6FF8"/>
    <w:rsid w:val="003D75A8"/>
    <w:rsid w:val="003E0005"/>
    <w:rsid w:val="003E38A9"/>
    <w:rsid w:val="003E39E1"/>
    <w:rsid w:val="003E4B10"/>
    <w:rsid w:val="003E4BEF"/>
    <w:rsid w:val="003F6B63"/>
    <w:rsid w:val="0040012C"/>
    <w:rsid w:val="00400B3D"/>
    <w:rsid w:val="00403B61"/>
    <w:rsid w:val="00404BF7"/>
    <w:rsid w:val="004055AD"/>
    <w:rsid w:val="00406477"/>
    <w:rsid w:val="00407AFB"/>
    <w:rsid w:val="004122C3"/>
    <w:rsid w:val="00414006"/>
    <w:rsid w:val="004222D6"/>
    <w:rsid w:val="00424A42"/>
    <w:rsid w:val="004258A9"/>
    <w:rsid w:val="00426239"/>
    <w:rsid w:val="00426750"/>
    <w:rsid w:val="00431785"/>
    <w:rsid w:val="004332C4"/>
    <w:rsid w:val="0043430D"/>
    <w:rsid w:val="004344C6"/>
    <w:rsid w:val="00435E2A"/>
    <w:rsid w:val="0043606B"/>
    <w:rsid w:val="004409EF"/>
    <w:rsid w:val="00442551"/>
    <w:rsid w:val="004426FB"/>
    <w:rsid w:val="0045090B"/>
    <w:rsid w:val="00450FE3"/>
    <w:rsid w:val="004510F7"/>
    <w:rsid w:val="00451F9E"/>
    <w:rsid w:val="00452DF6"/>
    <w:rsid w:val="00453B3E"/>
    <w:rsid w:val="00455202"/>
    <w:rsid w:val="004555C1"/>
    <w:rsid w:val="00456CAC"/>
    <w:rsid w:val="00462AE9"/>
    <w:rsid w:val="00474E4B"/>
    <w:rsid w:val="004834F0"/>
    <w:rsid w:val="00484D22"/>
    <w:rsid w:val="004850F3"/>
    <w:rsid w:val="00486FC7"/>
    <w:rsid w:val="00490C42"/>
    <w:rsid w:val="00491104"/>
    <w:rsid w:val="0049503E"/>
    <w:rsid w:val="004967AE"/>
    <w:rsid w:val="0049778B"/>
    <w:rsid w:val="004A2CB3"/>
    <w:rsid w:val="004A40F5"/>
    <w:rsid w:val="004A5C7E"/>
    <w:rsid w:val="004A608A"/>
    <w:rsid w:val="004B06B4"/>
    <w:rsid w:val="004B393D"/>
    <w:rsid w:val="004B6C48"/>
    <w:rsid w:val="004C3017"/>
    <w:rsid w:val="004C31E3"/>
    <w:rsid w:val="004C328A"/>
    <w:rsid w:val="004C371B"/>
    <w:rsid w:val="004D1199"/>
    <w:rsid w:val="004D190A"/>
    <w:rsid w:val="004E0A54"/>
    <w:rsid w:val="004E19A6"/>
    <w:rsid w:val="004E1BE5"/>
    <w:rsid w:val="004E2405"/>
    <w:rsid w:val="004E7F9A"/>
    <w:rsid w:val="004F31F9"/>
    <w:rsid w:val="004F355A"/>
    <w:rsid w:val="004F3C0D"/>
    <w:rsid w:val="004F79CB"/>
    <w:rsid w:val="00500E07"/>
    <w:rsid w:val="00503BE9"/>
    <w:rsid w:val="00504A34"/>
    <w:rsid w:val="00505597"/>
    <w:rsid w:val="00507935"/>
    <w:rsid w:val="00507C02"/>
    <w:rsid w:val="005124E6"/>
    <w:rsid w:val="00512E73"/>
    <w:rsid w:val="00513C57"/>
    <w:rsid w:val="005232D7"/>
    <w:rsid w:val="00523995"/>
    <w:rsid w:val="0052510B"/>
    <w:rsid w:val="00527761"/>
    <w:rsid w:val="00530640"/>
    <w:rsid w:val="005327DB"/>
    <w:rsid w:val="00532E74"/>
    <w:rsid w:val="00533A9F"/>
    <w:rsid w:val="005358C9"/>
    <w:rsid w:val="00535E0F"/>
    <w:rsid w:val="00536203"/>
    <w:rsid w:val="00540827"/>
    <w:rsid w:val="00541F4C"/>
    <w:rsid w:val="005438AB"/>
    <w:rsid w:val="00545A12"/>
    <w:rsid w:val="0055069F"/>
    <w:rsid w:val="005522DB"/>
    <w:rsid w:val="005549D7"/>
    <w:rsid w:val="00560FAB"/>
    <w:rsid w:val="00561A8C"/>
    <w:rsid w:val="00562B4F"/>
    <w:rsid w:val="00572758"/>
    <w:rsid w:val="005735C2"/>
    <w:rsid w:val="00574BF2"/>
    <w:rsid w:val="00576746"/>
    <w:rsid w:val="005769E5"/>
    <w:rsid w:val="005775E9"/>
    <w:rsid w:val="00580709"/>
    <w:rsid w:val="00581015"/>
    <w:rsid w:val="00583AAC"/>
    <w:rsid w:val="00584432"/>
    <w:rsid w:val="00584E31"/>
    <w:rsid w:val="005853C0"/>
    <w:rsid w:val="00585911"/>
    <w:rsid w:val="005861F7"/>
    <w:rsid w:val="00586B05"/>
    <w:rsid w:val="00596C4A"/>
    <w:rsid w:val="005A0B2C"/>
    <w:rsid w:val="005A1341"/>
    <w:rsid w:val="005A3459"/>
    <w:rsid w:val="005A6B0C"/>
    <w:rsid w:val="005B18BE"/>
    <w:rsid w:val="005B2EC5"/>
    <w:rsid w:val="005C1F67"/>
    <w:rsid w:val="005C21BD"/>
    <w:rsid w:val="005C346B"/>
    <w:rsid w:val="005C5F30"/>
    <w:rsid w:val="005C698C"/>
    <w:rsid w:val="005C6E3D"/>
    <w:rsid w:val="005C7ECC"/>
    <w:rsid w:val="005D0D56"/>
    <w:rsid w:val="005D17B9"/>
    <w:rsid w:val="005D571F"/>
    <w:rsid w:val="005D6B4E"/>
    <w:rsid w:val="005E34A2"/>
    <w:rsid w:val="005E4083"/>
    <w:rsid w:val="005F2A2F"/>
    <w:rsid w:val="005F375F"/>
    <w:rsid w:val="005F4E1E"/>
    <w:rsid w:val="005F5C12"/>
    <w:rsid w:val="005F74D3"/>
    <w:rsid w:val="00600459"/>
    <w:rsid w:val="00600ED3"/>
    <w:rsid w:val="0060142B"/>
    <w:rsid w:val="006033A5"/>
    <w:rsid w:val="006051BB"/>
    <w:rsid w:val="006108B6"/>
    <w:rsid w:val="00611234"/>
    <w:rsid w:val="006124BD"/>
    <w:rsid w:val="0062293A"/>
    <w:rsid w:val="00622B56"/>
    <w:rsid w:val="00627B1F"/>
    <w:rsid w:val="00631B22"/>
    <w:rsid w:val="00633157"/>
    <w:rsid w:val="00633754"/>
    <w:rsid w:val="006359F4"/>
    <w:rsid w:val="0063731D"/>
    <w:rsid w:val="00641DAD"/>
    <w:rsid w:val="00645368"/>
    <w:rsid w:val="006478D9"/>
    <w:rsid w:val="00650042"/>
    <w:rsid w:val="006502F1"/>
    <w:rsid w:val="00653D54"/>
    <w:rsid w:val="00656857"/>
    <w:rsid w:val="006626CC"/>
    <w:rsid w:val="00662BB7"/>
    <w:rsid w:val="0066330C"/>
    <w:rsid w:val="0066423F"/>
    <w:rsid w:val="00665D96"/>
    <w:rsid w:val="00667104"/>
    <w:rsid w:val="0066793E"/>
    <w:rsid w:val="00670C48"/>
    <w:rsid w:val="0067466B"/>
    <w:rsid w:val="006758C2"/>
    <w:rsid w:val="00675D6D"/>
    <w:rsid w:val="00675DA0"/>
    <w:rsid w:val="00675EC3"/>
    <w:rsid w:val="006767CB"/>
    <w:rsid w:val="00680116"/>
    <w:rsid w:val="0068243D"/>
    <w:rsid w:val="00684335"/>
    <w:rsid w:val="00686D52"/>
    <w:rsid w:val="00686D53"/>
    <w:rsid w:val="0069053D"/>
    <w:rsid w:val="006909C7"/>
    <w:rsid w:val="00690B64"/>
    <w:rsid w:val="00692D50"/>
    <w:rsid w:val="0069346D"/>
    <w:rsid w:val="006940D9"/>
    <w:rsid w:val="0069441D"/>
    <w:rsid w:val="00695CAA"/>
    <w:rsid w:val="006967BE"/>
    <w:rsid w:val="00696BC8"/>
    <w:rsid w:val="00697D4B"/>
    <w:rsid w:val="006A2CC5"/>
    <w:rsid w:val="006A3D09"/>
    <w:rsid w:val="006A6124"/>
    <w:rsid w:val="006B12AB"/>
    <w:rsid w:val="006B1B50"/>
    <w:rsid w:val="006B5046"/>
    <w:rsid w:val="006B69DA"/>
    <w:rsid w:val="006B6C35"/>
    <w:rsid w:val="006B7361"/>
    <w:rsid w:val="006B7BAC"/>
    <w:rsid w:val="006C0585"/>
    <w:rsid w:val="006C0D6F"/>
    <w:rsid w:val="006C1581"/>
    <w:rsid w:val="006C239A"/>
    <w:rsid w:val="006C29E1"/>
    <w:rsid w:val="006C7230"/>
    <w:rsid w:val="006C7F79"/>
    <w:rsid w:val="006D154A"/>
    <w:rsid w:val="006D4BD0"/>
    <w:rsid w:val="006D55B1"/>
    <w:rsid w:val="006D5FDA"/>
    <w:rsid w:val="006D7D25"/>
    <w:rsid w:val="006E1879"/>
    <w:rsid w:val="006E233E"/>
    <w:rsid w:val="006E58DB"/>
    <w:rsid w:val="006E7B06"/>
    <w:rsid w:val="006F058F"/>
    <w:rsid w:val="006F134F"/>
    <w:rsid w:val="006F1F15"/>
    <w:rsid w:val="006F21EC"/>
    <w:rsid w:val="006F269B"/>
    <w:rsid w:val="006F5634"/>
    <w:rsid w:val="00701A09"/>
    <w:rsid w:val="007025C1"/>
    <w:rsid w:val="007104C1"/>
    <w:rsid w:val="00713495"/>
    <w:rsid w:val="00713574"/>
    <w:rsid w:val="0071422C"/>
    <w:rsid w:val="007155FA"/>
    <w:rsid w:val="007229C4"/>
    <w:rsid w:val="007237E9"/>
    <w:rsid w:val="00724E7B"/>
    <w:rsid w:val="00725E5D"/>
    <w:rsid w:val="00730716"/>
    <w:rsid w:val="007321DA"/>
    <w:rsid w:val="00732897"/>
    <w:rsid w:val="00733FA9"/>
    <w:rsid w:val="0073466E"/>
    <w:rsid w:val="0073498E"/>
    <w:rsid w:val="00735932"/>
    <w:rsid w:val="0073722D"/>
    <w:rsid w:val="00737B01"/>
    <w:rsid w:val="00740D3A"/>
    <w:rsid w:val="00740F42"/>
    <w:rsid w:val="007543B0"/>
    <w:rsid w:val="0075529A"/>
    <w:rsid w:val="007558A7"/>
    <w:rsid w:val="007562BF"/>
    <w:rsid w:val="00760995"/>
    <w:rsid w:val="007639C9"/>
    <w:rsid w:val="007659E8"/>
    <w:rsid w:val="00766E21"/>
    <w:rsid w:val="007671C9"/>
    <w:rsid w:val="00771818"/>
    <w:rsid w:val="00772686"/>
    <w:rsid w:val="0078066D"/>
    <w:rsid w:val="007819AC"/>
    <w:rsid w:val="00782317"/>
    <w:rsid w:val="007834E1"/>
    <w:rsid w:val="00785695"/>
    <w:rsid w:val="00786EA4"/>
    <w:rsid w:val="0079263F"/>
    <w:rsid w:val="00795089"/>
    <w:rsid w:val="00796EF7"/>
    <w:rsid w:val="007A0C84"/>
    <w:rsid w:val="007A2D75"/>
    <w:rsid w:val="007A4662"/>
    <w:rsid w:val="007A53BD"/>
    <w:rsid w:val="007A5DEA"/>
    <w:rsid w:val="007A5F92"/>
    <w:rsid w:val="007A6E5F"/>
    <w:rsid w:val="007A7970"/>
    <w:rsid w:val="007B0147"/>
    <w:rsid w:val="007B28F5"/>
    <w:rsid w:val="007B3F3E"/>
    <w:rsid w:val="007C057D"/>
    <w:rsid w:val="007C2184"/>
    <w:rsid w:val="007C239D"/>
    <w:rsid w:val="007C3608"/>
    <w:rsid w:val="007C37B9"/>
    <w:rsid w:val="007C4698"/>
    <w:rsid w:val="007C4F79"/>
    <w:rsid w:val="007C5F04"/>
    <w:rsid w:val="007C6B1C"/>
    <w:rsid w:val="007C6C67"/>
    <w:rsid w:val="007D0FC1"/>
    <w:rsid w:val="007D1325"/>
    <w:rsid w:val="007D1CCE"/>
    <w:rsid w:val="007D21FC"/>
    <w:rsid w:val="007D3E22"/>
    <w:rsid w:val="007D50B6"/>
    <w:rsid w:val="007D5D38"/>
    <w:rsid w:val="007D6683"/>
    <w:rsid w:val="007D745A"/>
    <w:rsid w:val="007E3807"/>
    <w:rsid w:val="007E3A70"/>
    <w:rsid w:val="007E45D0"/>
    <w:rsid w:val="007E5718"/>
    <w:rsid w:val="007E6066"/>
    <w:rsid w:val="007E6EAA"/>
    <w:rsid w:val="007F109A"/>
    <w:rsid w:val="007F2068"/>
    <w:rsid w:val="007F2B18"/>
    <w:rsid w:val="007F53DD"/>
    <w:rsid w:val="007F7148"/>
    <w:rsid w:val="00800E20"/>
    <w:rsid w:val="00801DEC"/>
    <w:rsid w:val="00803189"/>
    <w:rsid w:val="008042D1"/>
    <w:rsid w:val="00806C0C"/>
    <w:rsid w:val="00810A21"/>
    <w:rsid w:val="00810BAE"/>
    <w:rsid w:val="00812113"/>
    <w:rsid w:val="0081434A"/>
    <w:rsid w:val="008153F8"/>
    <w:rsid w:val="00816A80"/>
    <w:rsid w:val="00821569"/>
    <w:rsid w:val="008226E5"/>
    <w:rsid w:val="00826B6A"/>
    <w:rsid w:val="00826BC7"/>
    <w:rsid w:val="00831BB6"/>
    <w:rsid w:val="00835C42"/>
    <w:rsid w:val="00835C5B"/>
    <w:rsid w:val="00842874"/>
    <w:rsid w:val="00842A37"/>
    <w:rsid w:val="00842A7D"/>
    <w:rsid w:val="00844456"/>
    <w:rsid w:val="00844544"/>
    <w:rsid w:val="00845543"/>
    <w:rsid w:val="008514C4"/>
    <w:rsid w:val="0085476F"/>
    <w:rsid w:val="0085561B"/>
    <w:rsid w:val="00856149"/>
    <w:rsid w:val="00856785"/>
    <w:rsid w:val="0085705E"/>
    <w:rsid w:val="0085722B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DA2"/>
    <w:rsid w:val="00880B94"/>
    <w:rsid w:val="00880BFE"/>
    <w:rsid w:val="0088387D"/>
    <w:rsid w:val="00886E20"/>
    <w:rsid w:val="008902D5"/>
    <w:rsid w:val="00891C60"/>
    <w:rsid w:val="00892E5F"/>
    <w:rsid w:val="008936EE"/>
    <w:rsid w:val="008944BE"/>
    <w:rsid w:val="008967B6"/>
    <w:rsid w:val="008A2E82"/>
    <w:rsid w:val="008A2E98"/>
    <w:rsid w:val="008A3BF3"/>
    <w:rsid w:val="008A633B"/>
    <w:rsid w:val="008B3DD9"/>
    <w:rsid w:val="008B54DB"/>
    <w:rsid w:val="008B57A7"/>
    <w:rsid w:val="008B7568"/>
    <w:rsid w:val="008C2F78"/>
    <w:rsid w:val="008C5B5F"/>
    <w:rsid w:val="008D372F"/>
    <w:rsid w:val="008D5B56"/>
    <w:rsid w:val="008D6384"/>
    <w:rsid w:val="008D6CAB"/>
    <w:rsid w:val="008E4408"/>
    <w:rsid w:val="008E477E"/>
    <w:rsid w:val="008E4C72"/>
    <w:rsid w:val="008E571F"/>
    <w:rsid w:val="008E5D5C"/>
    <w:rsid w:val="008E5DEC"/>
    <w:rsid w:val="008E6482"/>
    <w:rsid w:val="008E7699"/>
    <w:rsid w:val="008F0C1A"/>
    <w:rsid w:val="008F22F1"/>
    <w:rsid w:val="008F397D"/>
    <w:rsid w:val="008F3CED"/>
    <w:rsid w:val="008F559F"/>
    <w:rsid w:val="0090042A"/>
    <w:rsid w:val="00901209"/>
    <w:rsid w:val="00902F4D"/>
    <w:rsid w:val="00902FA2"/>
    <w:rsid w:val="009031C7"/>
    <w:rsid w:val="00905F91"/>
    <w:rsid w:val="00912C15"/>
    <w:rsid w:val="0091343F"/>
    <w:rsid w:val="009147AD"/>
    <w:rsid w:val="00917FDF"/>
    <w:rsid w:val="00922ACD"/>
    <w:rsid w:val="00924DDF"/>
    <w:rsid w:val="009262B9"/>
    <w:rsid w:val="0092662A"/>
    <w:rsid w:val="009302B0"/>
    <w:rsid w:val="00931584"/>
    <w:rsid w:val="009319D3"/>
    <w:rsid w:val="00931A0C"/>
    <w:rsid w:val="00931C8D"/>
    <w:rsid w:val="009320A9"/>
    <w:rsid w:val="009324E7"/>
    <w:rsid w:val="00934159"/>
    <w:rsid w:val="00937175"/>
    <w:rsid w:val="009421A2"/>
    <w:rsid w:val="00942992"/>
    <w:rsid w:val="00944D29"/>
    <w:rsid w:val="00945ABD"/>
    <w:rsid w:val="00945E93"/>
    <w:rsid w:val="009467C0"/>
    <w:rsid w:val="00946B67"/>
    <w:rsid w:val="00952155"/>
    <w:rsid w:val="00956166"/>
    <w:rsid w:val="0095787B"/>
    <w:rsid w:val="00957B9D"/>
    <w:rsid w:val="009608D0"/>
    <w:rsid w:val="00961464"/>
    <w:rsid w:val="00962054"/>
    <w:rsid w:val="00963927"/>
    <w:rsid w:val="0096404E"/>
    <w:rsid w:val="00964390"/>
    <w:rsid w:val="00964682"/>
    <w:rsid w:val="00965E1F"/>
    <w:rsid w:val="00967F1E"/>
    <w:rsid w:val="0097052A"/>
    <w:rsid w:val="0097112C"/>
    <w:rsid w:val="0097538C"/>
    <w:rsid w:val="0097575F"/>
    <w:rsid w:val="00977493"/>
    <w:rsid w:val="00977E69"/>
    <w:rsid w:val="00983651"/>
    <w:rsid w:val="00984DD8"/>
    <w:rsid w:val="00986481"/>
    <w:rsid w:val="0099143D"/>
    <w:rsid w:val="00991BEB"/>
    <w:rsid w:val="00991E15"/>
    <w:rsid w:val="00992975"/>
    <w:rsid w:val="00992A12"/>
    <w:rsid w:val="00994054"/>
    <w:rsid w:val="00996E53"/>
    <w:rsid w:val="009973DF"/>
    <w:rsid w:val="00997A82"/>
    <w:rsid w:val="00997D24"/>
    <w:rsid w:val="009A0974"/>
    <w:rsid w:val="009B3EDB"/>
    <w:rsid w:val="009B6BB2"/>
    <w:rsid w:val="009B7FBE"/>
    <w:rsid w:val="009C1012"/>
    <w:rsid w:val="009C323E"/>
    <w:rsid w:val="009C45A2"/>
    <w:rsid w:val="009C638A"/>
    <w:rsid w:val="009D0077"/>
    <w:rsid w:val="009D1CB7"/>
    <w:rsid w:val="009D4198"/>
    <w:rsid w:val="009D5915"/>
    <w:rsid w:val="009D6AD5"/>
    <w:rsid w:val="009D74DA"/>
    <w:rsid w:val="009E180D"/>
    <w:rsid w:val="009E3461"/>
    <w:rsid w:val="009E3E90"/>
    <w:rsid w:val="009E4A17"/>
    <w:rsid w:val="009E58F5"/>
    <w:rsid w:val="009E7A10"/>
    <w:rsid w:val="009F136E"/>
    <w:rsid w:val="009F1F9E"/>
    <w:rsid w:val="009F7EAC"/>
    <w:rsid w:val="00A02C88"/>
    <w:rsid w:val="00A06005"/>
    <w:rsid w:val="00A06143"/>
    <w:rsid w:val="00A06726"/>
    <w:rsid w:val="00A079C0"/>
    <w:rsid w:val="00A07A2E"/>
    <w:rsid w:val="00A10D64"/>
    <w:rsid w:val="00A11043"/>
    <w:rsid w:val="00A11584"/>
    <w:rsid w:val="00A138E6"/>
    <w:rsid w:val="00A14526"/>
    <w:rsid w:val="00A1701D"/>
    <w:rsid w:val="00A1774F"/>
    <w:rsid w:val="00A22CED"/>
    <w:rsid w:val="00A26180"/>
    <w:rsid w:val="00A325C4"/>
    <w:rsid w:val="00A36938"/>
    <w:rsid w:val="00A36C6A"/>
    <w:rsid w:val="00A40098"/>
    <w:rsid w:val="00A402CF"/>
    <w:rsid w:val="00A40A00"/>
    <w:rsid w:val="00A40E75"/>
    <w:rsid w:val="00A4309A"/>
    <w:rsid w:val="00A43E3B"/>
    <w:rsid w:val="00A44395"/>
    <w:rsid w:val="00A5101E"/>
    <w:rsid w:val="00A5210E"/>
    <w:rsid w:val="00A536CC"/>
    <w:rsid w:val="00A545C7"/>
    <w:rsid w:val="00A54A9C"/>
    <w:rsid w:val="00A55E69"/>
    <w:rsid w:val="00A56DA5"/>
    <w:rsid w:val="00A61908"/>
    <w:rsid w:val="00A65088"/>
    <w:rsid w:val="00A660C5"/>
    <w:rsid w:val="00A67D35"/>
    <w:rsid w:val="00A710ED"/>
    <w:rsid w:val="00A813ED"/>
    <w:rsid w:val="00A82AC2"/>
    <w:rsid w:val="00A84B2B"/>
    <w:rsid w:val="00A8551F"/>
    <w:rsid w:val="00A8633B"/>
    <w:rsid w:val="00A87134"/>
    <w:rsid w:val="00A87EA4"/>
    <w:rsid w:val="00A9144B"/>
    <w:rsid w:val="00A92F4F"/>
    <w:rsid w:val="00A95584"/>
    <w:rsid w:val="00A9625E"/>
    <w:rsid w:val="00A972EB"/>
    <w:rsid w:val="00A9749F"/>
    <w:rsid w:val="00AA0D3F"/>
    <w:rsid w:val="00AA1DB9"/>
    <w:rsid w:val="00AA454D"/>
    <w:rsid w:val="00AA4F06"/>
    <w:rsid w:val="00AA7FDC"/>
    <w:rsid w:val="00AB0C5A"/>
    <w:rsid w:val="00AB2E64"/>
    <w:rsid w:val="00AB3B3F"/>
    <w:rsid w:val="00AB3D45"/>
    <w:rsid w:val="00AB48ED"/>
    <w:rsid w:val="00AB5767"/>
    <w:rsid w:val="00AB5C5C"/>
    <w:rsid w:val="00AB6A70"/>
    <w:rsid w:val="00AC1ABC"/>
    <w:rsid w:val="00AC401E"/>
    <w:rsid w:val="00AC4501"/>
    <w:rsid w:val="00AC4E77"/>
    <w:rsid w:val="00AC7C78"/>
    <w:rsid w:val="00AC7CFA"/>
    <w:rsid w:val="00AD54E5"/>
    <w:rsid w:val="00AD65C5"/>
    <w:rsid w:val="00AD75E0"/>
    <w:rsid w:val="00AD7B4E"/>
    <w:rsid w:val="00AE0EF3"/>
    <w:rsid w:val="00AE0EF8"/>
    <w:rsid w:val="00AE2057"/>
    <w:rsid w:val="00AE2326"/>
    <w:rsid w:val="00AE4FA2"/>
    <w:rsid w:val="00AE6368"/>
    <w:rsid w:val="00AF09A5"/>
    <w:rsid w:val="00AF1ADF"/>
    <w:rsid w:val="00B04424"/>
    <w:rsid w:val="00B0525D"/>
    <w:rsid w:val="00B05B29"/>
    <w:rsid w:val="00B069D9"/>
    <w:rsid w:val="00B06B26"/>
    <w:rsid w:val="00B06EAE"/>
    <w:rsid w:val="00B0747D"/>
    <w:rsid w:val="00B10133"/>
    <w:rsid w:val="00B1075F"/>
    <w:rsid w:val="00B10D9F"/>
    <w:rsid w:val="00B13D27"/>
    <w:rsid w:val="00B17689"/>
    <w:rsid w:val="00B177FD"/>
    <w:rsid w:val="00B20E88"/>
    <w:rsid w:val="00B21D9D"/>
    <w:rsid w:val="00B2326B"/>
    <w:rsid w:val="00B2342E"/>
    <w:rsid w:val="00B24C89"/>
    <w:rsid w:val="00B2607F"/>
    <w:rsid w:val="00B30285"/>
    <w:rsid w:val="00B30AE0"/>
    <w:rsid w:val="00B3544D"/>
    <w:rsid w:val="00B476AD"/>
    <w:rsid w:val="00B5217E"/>
    <w:rsid w:val="00B5300F"/>
    <w:rsid w:val="00B5525C"/>
    <w:rsid w:val="00B563B7"/>
    <w:rsid w:val="00B56D8B"/>
    <w:rsid w:val="00B574E0"/>
    <w:rsid w:val="00B60581"/>
    <w:rsid w:val="00B61C4C"/>
    <w:rsid w:val="00B64B75"/>
    <w:rsid w:val="00B658A8"/>
    <w:rsid w:val="00B701F7"/>
    <w:rsid w:val="00B7021A"/>
    <w:rsid w:val="00B70B2D"/>
    <w:rsid w:val="00B74728"/>
    <w:rsid w:val="00B74CE0"/>
    <w:rsid w:val="00B76701"/>
    <w:rsid w:val="00B76B99"/>
    <w:rsid w:val="00B77E8D"/>
    <w:rsid w:val="00B80171"/>
    <w:rsid w:val="00B80DA0"/>
    <w:rsid w:val="00B843F1"/>
    <w:rsid w:val="00B85593"/>
    <w:rsid w:val="00B8668C"/>
    <w:rsid w:val="00B910EA"/>
    <w:rsid w:val="00B917F6"/>
    <w:rsid w:val="00B94486"/>
    <w:rsid w:val="00B956FB"/>
    <w:rsid w:val="00B96AD3"/>
    <w:rsid w:val="00B97D0D"/>
    <w:rsid w:val="00B97F45"/>
    <w:rsid w:val="00BA2C99"/>
    <w:rsid w:val="00BA36D4"/>
    <w:rsid w:val="00BA482A"/>
    <w:rsid w:val="00BA68D9"/>
    <w:rsid w:val="00BA6A0B"/>
    <w:rsid w:val="00BA720D"/>
    <w:rsid w:val="00BB077C"/>
    <w:rsid w:val="00BB16BE"/>
    <w:rsid w:val="00BB1A42"/>
    <w:rsid w:val="00BB1EF1"/>
    <w:rsid w:val="00BB3256"/>
    <w:rsid w:val="00BB6C23"/>
    <w:rsid w:val="00BC32AC"/>
    <w:rsid w:val="00BC4C8D"/>
    <w:rsid w:val="00BC690B"/>
    <w:rsid w:val="00BC6DCC"/>
    <w:rsid w:val="00BC728A"/>
    <w:rsid w:val="00BD1602"/>
    <w:rsid w:val="00BD2010"/>
    <w:rsid w:val="00BD2220"/>
    <w:rsid w:val="00BD4CD7"/>
    <w:rsid w:val="00BD5E46"/>
    <w:rsid w:val="00BD6AA5"/>
    <w:rsid w:val="00BE0D8C"/>
    <w:rsid w:val="00BE1FBC"/>
    <w:rsid w:val="00BE385D"/>
    <w:rsid w:val="00BE56F7"/>
    <w:rsid w:val="00BE7046"/>
    <w:rsid w:val="00BE7969"/>
    <w:rsid w:val="00BF520E"/>
    <w:rsid w:val="00BF588F"/>
    <w:rsid w:val="00BF5EF9"/>
    <w:rsid w:val="00BF7D6F"/>
    <w:rsid w:val="00C02462"/>
    <w:rsid w:val="00C02C6E"/>
    <w:rsid w:val="00C0425D"/>
    <w:rsid w:val="00C04E86"/>
    <w:rsid w:val="00C071C7"/>
    <w:rsid w:val="00C102FC"/>
    <w:rsid w:val="00C10489"/>
    <w:rsid w:val="00C12F68"/>
    <w:rsid w:val="00C16707"/>
    <w:rsid w:val="00C20AE4"/>
    <w:rsid w:val="00C242DD"/>
    <w:rsid w:val="00C24DAB"/>
    <w:rsid w:val="00C264BE"/>
    <w:rsid w:val="00C30400"/>
    <w:rsid w:val="00C30C91"/>
    <w:rsid w:val="00C363B8"/>
    <w:rsid w:val="00C40047"/>
    <w:rsid w:val="00C413D7"/>
    <w:rsid w:val="00C41533"/>
    <w:rsid w:val="00C42B09"/>
    <w:rsid w:val="00C42C03"/>
    <w:rsid w:val="00C44BBA"/>
    <w:rsid w:val="00C44D9D"/>
    <w:rsid w:val="00C472D4"/>
    <w:rsid w:val="00C5286F"/>
    <w:rsid w:val="00C54A26"/>
    <w:rsid w:val="00C5612B"/>
    <w:rsid w:val="00C60E08"/>
    <w:rsid w:val="00C615B3"/>
    <w:rsid w:val="00C62321"/>
    <w:rsid w:val="00C64EFC"/>
    <w:rsid w:val="00C65C73"/>
    <w:rsid w:val="00C70F6D"/>
    <w:rsid w:val="00C74A91"/>
    <w:rsid w:val="00C75488"/>
    <w:rsid w:val="00C77D48"/>
    <w:rsid w:val="00C8099E"/>
    <w:rsid w:val="00C85083"/>
    <w:rsid w:val="00C91ACD"/>
    <w:rsid w:val="00C931A2"/>
    <w:rsid w:val="00C94578"/>
    <w:rsid w:val="00C95682"/>
    <w:rsid w:val="00C96C82"/>
    <w:rsid w:val="00CA1EB9"/>
    <w:rsid w:val="00CA535D"/>
    <w:rsid w:val="00CA610C"/>
    <w:rsid w:val="00CA7A6F"/>
    <w:rsid w:val="00CB0F57"/>
    <w:rsid w:val="00CB206C"/>
    <w:rsid w:val="00CB321D"/>
    <w:rsid w:val="00CB3F40"/>
    <w:rsid w:val="00CB447C"/>
    <w:rsid w:val="00CB73FD"/>
    <w:rsid w:val="00CC06C6"/>
    <w:rsid w:val="00CC1493"/>
    <w:rsid w:val="00CC14E7"/>
    <w:rsid w:val="00CC211F"/>
    <w:rsid w:val="00CC48A7"/>
    <w:rsid w:val="00CC4F3B"/>
    <w:rsid w:val="00CC702E"/>
    <w:rsid w:val="00CD11F1"/>
    <w:rsid w:val="00CD2BC9"/>
    <w:rsid w:val="00CD5497"/>
    <w:rsid w:val="00CD5F7D"/>
    <w:rsid w:val="00CD7514"/>
    <w:rsid w:val="00CD7EC8"/>
    <w:rsid w:val="00CE24C7"/>
    <w:rsid w:val="00CE31F8"/>
    <w:rsid w:val="00CE4E9C"/>
    <w:rsid w:val="00CE56CC"/>
    <w:rsid w:val="00CE5729"/>
    <w:rsid w:val="00CE6233"/>
    <w:rsid w:val="00CE76BC"/>
    <w:rsid w:val="00CF2319"/>
    <w:rsid w:val="00CF33F1"/>
    <w:rsid w:val="00CF35D0"/>
    <w:rsid w:val="00CF4827"/>
    <w:rsid w:val="00CF4940"/>
    <w:rsid w:val="00CF55F6"/>
    <w:rsid w:val="00CF5974"/>
    <w:rsid w:val="00D01307"/>
    <w:rsid w:val="00D01572"/>
    <w:rsid w:val="00D02ACA"/>
    <w:rsid w:val="00D02F84"/>
    <w:rsid w:val="00D0344F"/>
    <w:rsid w:val="00D040DC"/>
    <w:rsid w:val="00D0776E"/>
    <w:rsid w:val="00D13AB2"/>
    <w:rsid w:val="00D14479"/>
    <w:rsid w:val="00D1483E"/>
    <w:rsid w:val="00D1718B"/>
    <w:rsid w:val="00D22EA6"/>
    <w:rsid w:val="00D245A7"/>
    <w:rsid w:val="00D25F97"/>
    <w:rsid w:val="00D27D88"/>
    <w:rsid w:val="00D334A6"/>
    <w:rsid w:val="00D34E85"/>
    <w:rsid w:val="00D35DEF"/>
    <w:rsid w:val="00D371A8"/>
    <w:rsid w:val="00D37A55"/>
    <w:rsid w:val="00D406C7"/>
    <w:rsid w:val="00D424F5"/>
    <w:rsid w:val="00D446D4"/>
    <w:rsid w:val="00D44A1A"/>
    <w:rsid w:val="00D465F2"/>
    <w:rsid w:val="00D4710A"/>
    <w:rsid w:val="00D5182E"/>
    <w:rsid w:val="00D5457A"/>
    <w:rsid w:val="00D57D59"/>
    <w:rsid w:val="00D62270"/>
    <w:rsid w:val="00D62E03"/>
    <w:rsid w:val="00D644ED"/>
    <w:rsid w:val="00D64CB7"/>
    <w:rsid w:val="00D64DD4"/>
    <w:rsid w:val="00D66D44"/>
    <w:rsid w:val="00D71F10"/>
    <w:rsid w:val="00D72D96"/>
    <w:rsid w:val="00D74C3C"/>
    <w:rsid w:val="00D768EA"/>
    <w:rsid w:val="00D80A6A"/>
    <w:rsid w:val="00D80B51"/>
    <w:rsid w:val="00D843A0"/>
    <w:rsid w:val="00D866B6"/>
    <w:rsid w:val="00D92AB2"/>
    <w:rsid w:val="00D92E92"/>
    <w:rsid w:val="00D95391"/>
    <w:rsid w:val="00D97B9A"/>
    <w:rsid w:val="00DA233F"/>
    <w:rsid w:val="00DA2C8F"/>
    <w:rsid w:val="00DA5CB2"/>
    <w:rsid w:val="00DA6C29"/>
    <w:rsid w:val="00DA7718"/>
    <w:rsid w:val="00DA7CA1"/>
    <w:rsid w:val="00DB171A"/>
    <w:rsid w:val="00DB21A6"/>
    <w:rsid w:val="00DC17E0"/>
    <w:rsid w:val="00DC69CF"/>
    <w:rsid w:val="00DC6E90"/>
    <w:rsid w:val="00DD255C"/>
    <w:rsid w:val="00DD26CD"/>
    <w:rsid w:val="00DD2D4B"/>
    <w:rsid w:val="00DD3CE0"/>
    <w:rsid w:val="00DD67BB"/>
    <w:rsid w:val="00DD7E59"/>
    <w:rsid w:val="00DE06A0"/>
    <w:rsid w:val="00DE06A9"/>
    <w:rsid w:val="00DE2549"/>
    <w:rsid w:val="00DE2D02"/>
    <w:rsid w:val="00DE36E4"/>
    <w:rsid w:val="00DF108D"/>
    <w:rsid w:val="00DF455D"/>
    <w:rsid w:val="00DF5534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290A"/>
    <w:rsid w:val="00E13D2B"/>
    <w:rsid w:val="00E155DE"/>
    <w:rsid w:val="00E15E7F"/>
    <w:rsid w:val="00E164DD"/>
    <w:rsid w:val="00E16736"/>
    <w:rsid w:val="00E233E0"/>
    <w:rsid w:val="00E255CD"/>
    <w:rsid w:val="00E255D6"/>
    <w:rsid w:val="00E32CED"/>
    <w:rsid w:val="00E32DC9"/>
    <w:rsid w:val="00E36E64"/>
    <w:rsid w:val="00E3787E"/>
    <w:rsid w:val="00E37912"/>
    <w:rsid w:val="00E40697"/>
    <w:rsid w:val="00E409A0"/>
    <w:rsid w:val="00E428F2"/>
    <w:rsid w:val="00E42C92"/>
    <w:rsid w:val="00E42F0F"/>
    <w:rsid w:val="00E44880"/>
    <w:rsid w:val="00E45F59"/>
    <w:rsid w:val="00E46305"/>
    <w:rsid w:val="00E469E7"/>
    <w:rsid w:val="00E46D1F"/>
    <w:rsid w:val="00E5025E"/>
    <w:rsid w:val="00E50766"/>
    <w:rsid w:val="00E535A8"/>
    <w:rsid w:val="00E539C2"/>
    <w:rsid w:val="00E553C2"/>
    <w:rsid w:val="00E6301A"/>
    <w:rsid w:val="00E631B7"/>
    <w:rsid w:val="00E63719"/>
    <w:rsid w:val="00E64067"/>
    <w:rsid w:val="00E65A3D"/>
    <w:rsid w:val="00E70ABD"/>
    <w:rsid w:val="00E7221E"/>
    <w:rsid w:val="00E751C1"/>
    <w:rsid w:val="00E80EB2"/>
    <w:rsid w:val="00E86685"/>
    <w:rsid w:val="00E8710F"/>
    <w:rsid w:val="00E90E7A"/>
    <w:rsid w:val="00E95B59"/>
    <w:rsid w:val="00E9621B"/>
    <w:rsid w:val="00EA072B"/>
    <w:rsid w:val="00EA212C"/>
    <w:rsid w:val="00EA33F7"/>
    <w:rsid w:val="00EA38A6"/>
    <w:rsid w:val="00EA42E5"/>
    <w:rsid w:val="00EA5844"/>
    <w:rsid w:val="00EB49F1"/>
    <w:rsid w:val="00EB6084"/>
    <w:rsid w:val="00EB67AD"/>
    <w:rsid w:val="00EB67BB"/>
    <w:rsid w:val="00EB69AD"/>
    <w:rsid w:val="00EC30C8"/>
    <w:rsid w:val="00EC4738"/>
    <w:rsid w:val="00EC576E"/>
    <w:rsid w:val="00EC611D"/>
    <w:rsid w:val="00EC7EA9"/>
    <w:rsid w:val="00ED0012"/>
    <w:rsid w:val="00ED0659"/>
    <w:rsid w:val="00ED181D"/>
    <w:rsid w:val="00ED4CB6"/>
    <w:rsid w:val="00ED5510"/>
    <w:rsid w:val="00ED5654"/>
    <w:rsid w:val="00ED7E61"/>
    <w:rsid w:val="00EE3A75"/>
    <w:rsid w:val="00EE6A45"/>
    <w:rsid w:val="00EE6C13"/>
    <w:rsid w:val="00EF1194"/>
    <w:rsid w:val="00EF2A43"/>
    <w:rsid w:val="00EF33B6"/>
    <w:rsid w:val="00EF3481"/>
    <w:rsid w:val="00EF6D22"/>
    <w:rsid w:val="00EF7E86"/>
    <w:rsid w:val="00F0007D"/>
    <w:rsid w:val="00F00682"/>
    <w:rsid w:val="00F02C70"/>
    <w:rsid w:val="00F04130"/>
    <w:rsid w:val="00F07328"/>
    <w:rsid w:val="00F10939"/>
    <w:rsid w:val="00F12B73"/>
    <w:rsid w:val="00F135E0"/>
    <w:rsid w:val="00F13B95"/>
    <w:rsid w:val="00F1798E"/>
    <w:rsid w:val="00F21E95"/>
    <w:rsid w:val="00F23A6D"/>
    <w:rsid w:val="00F2427F"/>
    <w:rsid w:val="00F25D24"/>
    <w:rsid w:val="00F31887"/>
    <w:rsid w:val="00F33DD9"/>
    <w:rsid w:val="00F34BF5"/>
    <w:rsid w:val="00F35977"/>
    <w:rsid w:val="00F4039B"/>
    <w:rsid w:val="00F41998"/>
    <w:rsid w:val="00F43E67"/>
    <w:rsid w:val="00F443E5"/>
    <w:rsid w:val="00F45AA6"/>
    <w:rsid w:val="00F45F5C"/>
    <w:rsid w:val="00F47AA5"/>
    <w:rsid w:val="00F500D9"/>
    <w:rsid w:val="00F54F29"/>
    <w:rsid w:val="00F563C4"/>
    <w:rsid w:val="00F615F5"/>
    <w:rsid w:val="00F6231E"/>
    <w:rsid w:val="00F6752C"/>
    <w:rsid w:val="00F7020C"/>
    <w:rsid w:val="00F708DF"/>
    <w:rsid w:val="00F737DA"/>
    <w:rsid w:val="00F73E30"/>
    <w:rsid w:val="00F746C7"/>
    <w:rsid w:val="00F75316"/>
    <w:rsid w:val="00F81E3E"/>
    <w:rsid w:val="00F83D75"/>
    <w:rsid w:val="00F864A8"/>
    <w:rsid w:val="00F86E94"/>
    <w:rsid w:val="00F90199"/>
    <w:rsid w:val="00F91C64"/>
    <w:rsid w:val="00F92E39"/>
    <w:rsid w:val="00F934B0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753"/>
    <w:rsid w:val="00FB284A"/>
    <w:rsid w:val="00FB30C0"/>
    <w:rsid w:val="00FB3505"/>
    <w:rsid w:val="00FB47C6"/>
    <w:rsid w:val="00FB764F"/>
    <w:rsid w:val="00FC33E4"/>
    <w:rsid w:val="00FC5257"/>
    <w:rsid w:val="00FC5FDB"/>
    <w:rsid w:val="00FC67FA"/>
    <w:rsid w:val="00FC6AC1"/>
    <w:rsid w:val="00FC7F33"/>
    <w:rsid w:val="00FD085F"/>
    <w:rsid w:val="00FD1923"/>
    <w:rsid w:val="00FD21F9"/>
    <w:rsid w:val="00FD2E05"/>
    <w:rsid w:val="00FD3B74"/>
    <w:rsid w:val="00FD5678"/>
    <w:rsid w:val="00FD69BF"/>
    <w:rsid w:val="00FD6D26"/>
    <w:rsid w:val="00FE1588"/>
    <w:rsid w:val="00FE187F"/>
    <w:rsid w:val="00FE19B9"/>
    <w:rsid w:val="00FE2217"/>
    <w:rsid w:val="00FE2E1E"/>
    <w:rsid w:val="00FE4CBC"/>
    <w:rsid w:val="00FE562B"/>
    <w:rsid w:val="00FE5FA5"/>
    <w:rsid w:val="00FE7F95"/>
    <w:rsid w:val="00FF1E5F"/>
    <w:rsid w:val="00FF2AD6"/>
    <w:rsid w:val="00FF2CDB"/>
    <w:rsid w:val="00FF4236"/>
    <w:rsid w:val="00FF444B"/>
    <w:rsid w:val="00FF494F"/>
    <w:rsid w:val="00FF6EE7"/>
    <w:rsid w:val="00FF7DC9"/>
    <w:rsid w:val="011FED63"/>
    <w:rsid w:val="05745C22"/>
    <w:rsid w:val="062F7CE9"/>
    <w:rsid w:val="074F80A0"/>
    <w:rsid w:val="0C45EE61"/>
    <w:rsid w:val="0CC4D6BB"/>
    <w:rsid w:val="0EFDAB69"/>
    <w:rsid w:val="0FFAEF05"/>
    <w:rsid w:val="0FFC777D"/>
    <w:rsid w:val="104AD134"/>
    <w:rsid w:val="122A44B3"/>
    <w:rsid w:val="129BFBA4"/>
    <w:rsid w:val="1608FEC3"/>
    <w:rsid w:val="170A4927"/>
    <w:rsid w:val="1A3E9695"/>
    <w:rsid w:val="1BB922DD"/>
    <w:rsid w:val="1BC20C82"/>
    <w:rsid w:val="1CCE3D4D"/>
    <w:rsid w:val="1FAAA1CA"/>
    <w:rsid w:val="2424D69F"/>
    <w:rsid w:val="24E9289E"/>
    <w:rsid w:val="2706E68B"/>
    <w:rsid w:val="289FC1E8"/>
    <w:rsid w:val="29E4EF45"/>
    <w:rsid w:val="2AF2150A"/>
    <w:rsid w:val="2B52EDDF"/>
    <w:rsid w:val="2CB5158F"/>
    <w:rsid w:val="2E05C6E8"/>
    <w:rsid w:val="2ED38BF0"/>
    <w:rsid w:val="30BAD6E3"/>
    <w:rsid w:val="30DC8570"/>
    <w:rsid w:val="32EF35AB"/>
    <w:rsid w:val="361A28E9"/>
    <w:rsid w:val="385D1C57"/>
    <w:rsid w:val="3C4DF9D4"/>
    <w:rsid w:val="3F28F3CD"/>
    <w:rsid w:val="462F7A5F"/>
    <w:rsid w:val="48097B24"/>
    <w:rsid w:val="48DD5C8E"/>
    <w:rsid w:val="490BCBE4"/>
    <w:rsid w:val="4A313D4A"/>
    <w:rsid w:val="4A84BFAA"/>
    <w:rsid w:val="4AEEB434"/>
    <w:rsid w:val="4B362526"/>
    <w:rsid w:val="4B52084A"/>
    <w:rsid w:val="4B6EA69D"/>
    <w:rsid w:val="534F1BB6"/>
    <w:rsid w:val="569680A0"/>
    <w:rsid w:val="57B9A94B"/>
    <w:rsid w:val="5BC4B2FD"/>
    <w:rsid w:val="5BD346F9"/>
    <w:rsid w:val="5EA77647"/>
    <w:rsid w:val="60618214"/>
    <w:rsid w:val="61543CBB"/>
    <w:rsid w:val="618972EB"/>
    <w:rsid w:val="626C75EA"/>
    <w:rsid w:val="628B19BB"/>
    <w:rsid w:val="62D40328"/>
    <w:rsid w:val="673221CF"/>
    <w:rsid w:val="6778A636"/>
    <w:rsid w:val="687247FE"/>
    <w:rsid w:val="6AD2C725"/>
    <w:rsid w:val="6B0F5B5D"/>
    <w:rsid w:val="6D76DEAC"/>
    <w:rsid w:val="6F1B94B9"/>
    <w:rsid w:val="6F9A3E29"/>
    <w:rsid w:val="7026947F"/>
    <w:rsid w:val="7145B358"/>
    <w:rsid w:val="74099CAE"/>
    <w:rsid w:val="742EBB2F"/>
    <w:rsid w:val="76183E5C"/>
    <w:rsid w:val="78494A25"/>
    <w:rsid w:val="7855E27A"/>
    <w:rsid w:val="7AE1E8FE"/>
    <w:rsid w:val="7AFFDDE9"/>
    <w:rsid w:val="7C8E2E8A"/>
    <w:rsid w:val="7E0C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E3D6E6"/>
  <w15:docId w15:val="{4A779021-E706-47CF-8C92-7A8BEF98A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de-D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2">
    <w:name w:val="heading 2"/>
    <w:basedOn w:val="a"/>
    <w:next w:val="a"/>
    <w:link w:val="20"/>
    <w:uiPriority w:val="9"/>
    <w:unhideWhenUsed/>
    <w:rsid w:val="009C45A2"/>
    <w:pPr>
      <w:outlineLvl w:val="1"/>
    </w:pPr>
    <w:rPr>
      <w:b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a4">
    <w:name w:val="页眉 字符"/>
    <w:basedOn w:val="a0"/>
    <w:link w:val="a3"/>
    <w:uiPriority w:val="99"/>
    <w:rsid w:val="008E5D5C"/>
    <w:rPr>
      <w:caps/>
      <w:spacing w:val="12"/>
      <w:sz w:val="15"/>
      <w:lang w:val="en-GB"/>
    </w:rPr>
  </w:style>
  <w:style w:type="paragraph" w:styleId="a5">
    <w:name w:val="footer"/>
    <w:basedOn w:val="a"/>
    <w:link w:val="a6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a6">
    <w:name w:val="页脚 字符"/>
    <w:basedOn w:val="a0"/>
    <w:link w:val="a5"/>
    <w:uiPriority w:val="99"/>
    <w:rsid w:val="00AB5767"/>
    <w:rPr>
      <w:sz w:val="12"/>
      <w:lang w:val="en-GB"/>
    </w:rPr>
  </w:style>
  <w:style w:type="table" w:styleId="a7">
    <w:name w:val="Table Grid"/>
    <w:basedOn w:val="a1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a"/>
    <w:qFormat/>
    <w:rsid w:val="00AE2057"/>
    <w:pPr>
      <w:spacing w:line="180" w:lineRule="atLeast"/>
    </w:pPr>
    <w:rPr>
      <w:sz w:val="12"/>
    </w:rPr>
  </w:style>
  <w:style w:type="paragraph" w:styleId="a8">
    <w:name w:val="Title"/>
    <w:basedOn w:val="a"/>
    <w:next w:val="a"/>
    <w:link w:val="a9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a9">
    <w:name w:val="标题 字符"/>
    <w:basedOn w:val="a0"/>
    <w:link w:val="a8"/>
    <w:uiPriority w:val="10"/>
    <w:rsid w:val="00AC4E77"/>
    <w:rPr>
      <w:sz w:val="24"/>
      <w:lang w:val="en-GB"/>
    </w:rPr>
  </w:style>
  <w:style w:type="character" w:customStyle="1" w:styleId="10">
    <w:name w:val="标题 1 字符"/>
    <w:basedOn w:val="a0"/>
    <w:link w:val="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a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20">
    <w:name w:val="标题 2 字符"/>
    <w:basedOn w:val="a0"/>
    <w:link w:val="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a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aa">
    <w:name w:val="Hyperlink"/>
    <w:basedOn w:val="a0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a"/>
    <w:qFormat/>
    <w:rsid w:val="009C45A2"/>
    <w:pPr>
      <w:spacing w:after="240"/>
    </w:pPr>
    <w:rPr>
      <w:b/>
      <w:color w:val="FF0A14"/>
    </w:rPr>
  </w:style>
  <w:style w:type="paragraph" w:styleId="ab">
    <w:name w:val="caption"/>
    <w:basedOn w:val="a"/>
    <w:next w:val="a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a"/>
    <w:qFormat/>
    <w:rsid w:val="00B476AD"/>
    <w:pPr>
      <w:spacing w:line="240" w:lineRule="auto"/>
    </w:pPr>
  </w:style>
  <w:style w:type="paragraph" w:styleId="ac">
    <w:name w:val="Balloon Text"/>
    <w:basedOn w:val="a"/>
    <w:link w:val="ad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9031C7"/>
    <w:rPr>
      <w:rFonts w:ascii="Segoe UI" w:eastAsia="宋体" w:hAnsi="Segoe UI" w:cs="Segoe UI"/>
      <w:sz w:val="18"/>
      <w:szCs w:val="18"/>
      <w:lang w:val="en-GB"/>
    </w:rPr>
  </w:style>
  <w:style w:type="paragraph" w:customStyle="1" w:styleId="senn-regular">
    <w:name w:val="senn-regular"/>
    <w:basedOn w:val="a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styleId="ae">
    <w:name w:val="Strong"/>
    <w:basedOn w:val="a0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0"/>
    <w:rsid w:val="00D5457A"/>
  </w:style>
  <w:style w:type="character" w:customStyle="1" w:styleId="priceamount">
    <w:name w:val="price__amount"/>
    <w:basedOn w:val="a0"/>
    <w:rsid w:val="00D5457A"/>
  </w:style>
  <w:style w:type="paragraph" w:customStyle="1" w:styleId="product-teaserpricedetails">
    <w:name w:val="product-teaser__price__details"/>
    <w:basedOn w:val="a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styleId="af">
    <w:name w:val="FollowedHyperlink"/>
    <w:basedOn w:val="a0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af0">
    <w:name w:val="Normal (Web)"/>
    <w:basedOn w:val="a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customStyle="1" w:styleId="50">
    <w:name w:val="标题 5 字符"/>
    <w:basedOn w:val="a0"/>
    <w:link w:val="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0">
    <w:name w:val="xl20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  <w:lang w:val="de-DE"/>
    </w:rPr>
  </w:style>
  <w:style w:type="paragraph" w:customStyle="1" w:styleId="xl21">
    <w:name w:val="xl21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3">
    <w:name w:val="xl23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6">
    <w:name w:val="xl26"/>
    <w:basedOn w:val="a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  <w:lang w:val="de-DE"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af1">
    <w:name w:val="List Paragraph"/>
    <w:basedOn w:val="a"/>
    <w:uiPriority w:val="34"/>
    <w:qFormat/>
    <w:rsid w:val="00FD6D26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af2">
    <w:name w:val="Emphasis"/>
    <w:basedOn w:val="a0"/>
    <w:uiPriority w:val="20"/>
    <w:qFormat/>
    <w:rsid w:val="00EA33F7"/>
    <w:rPr>
      <w:i/>
      <w:iCs/>
    </w:rPr>
  </w:style>
  <w:style w:type="paragraph" w:customStyle="1" w:styleId="paragraph">
    <w:name w:val="paragraph"/>
    <w:basedOn w:val="a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/>
    </w:rPr>
  </w:style>
  <w:style w:type="character" w:customStyle="1" w:styleId="normaltextrun">
    <w:name w:val="normaltextrun"/>
    <w:basedOn w:val="a0"/>
    <w:rsid w:val="007C6B1C"/>
  </w:style>
  <w:style w:type="character" w:customStyle="1" w:styleId="eop">
    <w:name w:val="eop"/>
    <w:basedOn w:val="a0"/>
    <w:rsid w:val="007C6B1C"/>
  </w:style>
  <w:style w:type="character" w:customStyle="1" w:styleId="NichtaufgelsteErwhnung2">
    <w:name w:val="Nicht aufgelöste Erwähnung2"/>
    <w:basedOn w:val="a0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0"/>
    <w:rsid w:val="001A5A7D"/>
  </w:style>
  <w:style w:type="character" w:customStyle="1" w:styleId="ms-h3">
    <w:name w:val="ms-h3"/>
    <w:basedOn w:val="a0"/>
    <w:rsid w:val="0006221A"/>
  </w:style>
  <w:style w:type="character" w:customStyle="1" w:styleId="scxw130742757">
    <w:name w:val="scxw130742757"/>
    <w:basedOn w:val="a0"/>
    <w:rsid w:val="003E4BEF"/>
  </w:style>
  <w:style w:type="character" w:customStyle="1" w:styleId="ydpb5a3d5bfs1">
    <w:name w:val="ydpb5a3d5bfs1"/>
    <w:basedOn w:val="a0"/>
    <w:rsid w:val="008E477E"/>
  </w:style>
  <w:style w:type="character" w:customStyle="1" w:styleId="11">
    <w:name w:val="未处理的提及1"/>
    <w:basedOn w:val="a0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0"/>
    <w:rsid w:val="00576746"/>
  </w:style>
  <w:style w:type="character" w:customStyle="1" w:styleId="bcx9">
    <w:name w:val="bcx9"/>
    <w:basedOn w:val="a0"/>
    <w:rsid w:val="00C40047"/>
  </w:style>
  <w:style w:type="character" w:styleId="af3">
    <w:name w:val="annotation reference"/>
    <w:basedOn w:val="a0"/>
    <w:uiPriority w:val="99"/>
    <w:semiHidden/>
    <w:unhideWhenUsed/>
    <w:rsid w:val="00ED0012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af5">
    <w:name w:val="批注文字 字符"/>
    <w:basedOn w:val="a0"/>
    <w:link w:val="af4"/>
    <w:uiPriority w:val="99"/>
    <w:semiHidden/>
    <w:rsid w:val="00ED0012"/>
    <w:rPr>
      <w:sz w:val="20"/>
      <w:szCs w:val="20"/>
      <w:lang w:val="en-GB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D0012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ED0012"/>
    <w:rPr>
      <w:b/>
      <w:bCs/>
      <w:sz w:val="20"/>
      <w:szCs w:val="20"/>
      <w:lang w:val="en-GB"/>
    </w:rPr>
  </w:style>
  <w:style w:type="paragraph" w:styleId="af8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paragraph" w:customStyle="1" w:styleId="release-content-contactdetails-list-item">
    <w:name w:val="release-content-contact__details-list-item"/>
    <w:basedOn w:val="a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f9">
    <w:name w:val="Placeholder Text"/>
    <w:basedOn w:val="a0"/>
    <w:uiPriority w:val="99"/>
    <w:semiHidden/>
    <w:rsid w:val="00FE2E1E"/>
    <w:rPr>
      <w:color w:val="808080"/>
    </w:rPr>
  </w:style>
  <w:style w:type="character" w:styleId="afa">
    <w:name w:val="Unresolved Mention"/>
    <w:basedOn w:val="a0"/>
    <w:uiPriority w:val="99"/>
    <w:semiHidden/>
    <w:unhideWhenUsed/>
    <w:rsid w:val="003018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zh-cn.sennheiser.com/tcc2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6" ma:contentTypeDescription="Create a new document." ma:contentTypeScope="" ma:versionID="c639e765523e4fe13910adab733e857e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49d63ada3b7e9a4aee14efa8cd571f81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15577a-c971-4403-abc8-30a5cfe1b102}" ma:internalName="TaxCatchAll" ma:showField="CatchAllData" ma:web="3b4d394d-3e9b-4b09-8510-416eecfe5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4aaffe-57ba-44ee-9c95-db698e2c105a">
      <Terms xmlns="http://schemas.microsoft.com/office/infopath/2007/PartnerControls"/>
    </lcf76f155ced4ddcb4097134ff3c332f>
    <TaxCatchAll xmlns="3b4d394d-3e9b-4b09-8510-416eecfe5e8e" xsi:nil="true"/>
    <SharedWithUsers xmlns="3b4d394d-3e9b-4b09-8510-416eecfe5e8e">
      <UserInfo>
        <DisplayName>Horan, Jeffrey</DisplayName>
        <AccountId>1660</AccountId>
        <AccountType/>
      </UserInfo>
      <UserInfo>
        <DisplayName>Kohan, Daniella</DisplayName>
        <AccountId>194</AccountId>
        <AccountType/>
      </UserInfo>
      <UserInfo>
        <DisplayName>Phang, Su Hui</DisplayName>
        <AccountId>1029</AccountId>
        <AccountType/>
      </UserInfo>
      <UserInfo>
        <DisplayName>Guillen, Mara</DisplayName>
        <AccountId>674</AccountId>
        <AccountType/>
      </UserInfo>
      <UserInfo>
        <DisplayName>Saini, Shilpa</DisplayName>
        <AccountId>696</AccountId>
        <AccountType/>
      </UserInfo>
      <UserInfo>
        <DisplayName>Robbe, Maik</DisplayName>
        <AccountId>115</AccountId>
        <AccountType/>
      </UserInfo>
      <UserInfo>
        <DisplayName>Vermont, Ann</DisplayName>
        <AccountId>110</AccountId>
        <AccountType/>
      </UserInfo>
      <UserInfo>
        <DisplayName>Jungløw, Signe</DisplayName>
        <AccountId>1034</AccountId>
        <AccountType/>
      </UserInfo>
      <UserInfo>
        <DisplayName>Kazantseva, Tatyana</DisplayName>
        <AccountId>1197</AccountId>
        <AccountType/>
      </UserInfo>
      <UserInfo>
        <DisplayName>Wu, Cynthia</DisplayName>
        <AccountId>1932</AccountId>
        <AccountType/>
      </UserInfo>
      <UserInfo>
        <DisplayName>Tan, Wenbin</DisplayName>
        <AccountId>67</AccountId>
        <AccountType/>
      </UserInfo>
      <UserInfo>
        <DisplayName>Kato, Taisei</DisplayName>
        <AccountId>56</AccountId>
        <AccountType/>
      </UserInfo>
      <UserInfo>
        <DisplayName>Shin, Ellie</DisplayName>
        <AccountId>103</AccountId>
        <AccountType/>
      </UserInfo>
      <UserInfo>
        <DisplayName>Mukul, Shraddha</DisplayName>
        <AccountId>397</AccountId>
        <AccountType/>
      </UserInfo>
      <UserInfo>
        <DisplayName>Gu, Ivy</DisplayName>
        <AccountId>1905</AccountId>
        <AccountType/>
      </UserInfo>
      <UserInfo>
        <DisplayName>Schmidt, Stephanie</DisplayName>
        <AccountId>7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5774C70-26F5-48CD-9925-0204A22040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7F5517-BF3C-450C-837F-0E8EEE0568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E61E27-5365-483B-B0AC-B872C939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059903-1148-4866-8FBE-2A6E82F44E7F}">
  <ds:schemaRefs>
    <ds:schemaRef ds:uri="http://schemas.microsoft.com/office/2006/metadata/properties"/>
    <ds:schemaRef ds:uri="http://schemas.microsoft.com/office/infopath/2007/PartnerControls"/>
    <ds:schemaRef ds:uri="f44aaffe-57ba-44ee-9c95-db698e2c105a"/>
    <ds:schemaRef ds:uri="3b4d394d-3e9b-4b09-8510-416eecfe5e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Gu, Ivy</cp:lastModifiedBy>
  <cp:revision>37</cp:revision>
  <cp:lastPrinted>2022-06-07T08:55:00Z</cp:lastPrinted>
  <dcterms:created xsi:type="dcterms:W3CDTF">2022-11-08T03:30:00Z</dcterms:created>
  <dcterms:modified xsi:type="dcterms:W3CDTF">2023-07-1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  <property fmtid="{D5CDD505-2E9C-101B-9397-08002B2CF9AE}" pid="3" name="MediaServiceImageTags">
    <vt:lpwstr/>
  </property>
</Properties>
</file>